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BCAFF" w14:textId="77777777" w:rsidR="00F83C75" w:rsidRPr="00331084" w:rsidRDefault="00F83C75" w:rsidP="00F83C75">
      <w:pPr>
        <w:tabs>
          <w:tab w:val="left" w:pos="8505"/>
        </w:tabs>
        <w:spacing w:line="0" w:lineRule="atLeast"/>
        <w:ind w:right="-8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331084">
        <w:rPr>
          <w:rFonts w:ascii="Times New Roman" w:hAnsi="Times New Roman" w:cs="Times New Roman"/>
          <w:noProof/>
          <w:sz w:val="28"/>
          <w:szCs w:val="28"/>
          <w:lang w:eastAsia="ro-RO"/>
        </w:rPr>
        <w:drawing>
          <wp:inline distT="0" distB="0" distL="0" distR="0" wp14:anchorId="0A8AE6F1" wp14:editId="0DCA73A3">
            <wp:extent cx="762000" cy="962025"/>
            <wp:effectExtent l="0" t="0" r="0" b="9525"/>
            <wp:docPr id="1" name="Рисунок 1" descr="https://www.legis.md/doc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ine 1" descr="https://www.legis.md/doc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77F49" w14:textId="77777777" w:rsidR="00F83C75" w:rsidRPr="00331084" w:rsidRDefault="00F83C75" w:rsidP="006C3043">
      <w:pPr>
        <w:tabs>
          <w:tab w:val="left" w:pos="8505"/>
        </w:tabs>
        <w:spacing w:after="0" w:line="0" w:lineRule="atLeast"/>
        <w:ind w:right="-8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331084">
        <w:rPr>
          <w:rFonts w:ascii="Times New Roman" w:eastAsia="Times New Roman" w:hAnsi="Times New Roman" w:cs="Times New Roman"/>
          <w:b/>
          <w:sz w:val="28"/>
          <w:szCs w:val="28"/>
        </w:rPr>
        <w:t>REPUBLICA MOLDOVA</w:t>
      </w:r>
    </w:p>
    <w:p w14:paraId="472B0DE1" w14:textId="1B2C0FF2" w:rsidR="00F83C75" w:rsidRPr="00331084" w:rsidRDefault="00F83C75" w:rsidP="006C3043">
      <w:pPr>
        <w:tabs>
          <w:tab w:val="left" w:pos="8505"/>
        </w:tabs>
        <w:spacing w:after="0" w:line="0" w:lineRule="atLeast"/>
        <w:ind w:right="-8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331084">
        <w:rPr>
          <w:rFonts w:ascii="Times New Roman" w:eastAsia="Times New Roman" w:hAnsi="Times New Roman" w:cs="Times New Roman"/>
          <w:b/>
          <w:sz w:val="28"/>
          <w:szCs w:val="28"/>
        </w:rPr>
        <w:t>CONSILIUL DE INTEGRITATE</w:t>
      </w:r>
    </w:p>
    <w:p w14:paraId="046C806C" w14:textId="006E961D" w:rsidR="00E75D70" w:rsidRPr="00331084" w:rsidRDefault="00E75D70" w:rsidP="00C025B3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31084">
        <w:rPr>
          <w:rFonts w:ascii="Times New Roman" w:hAnsi="Times New Roman" w:cs="Times New Roman"/>
          <w:b/>
          <w:bCs/>
          <w:sz w:val="28"/>
          <w:szCs w:val="28"/>
        </w:rPr>
        <w:t>AGENDA ȘEDINȚEI</w:t>
      </w:r>
    </w:p>
    <w:p w14:paraId="65F2053D" w14:textId="04A38E94" w:rsidR="007D7ABC" w:rsidRPr="00331084" w:rsidRDefault="000445C5" w:rsidP="000445C5">
      <w:pPr>
        <w:spacing w:after="0"/>
        <w:ind w:left="795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 xml:space="preserve">                             </w:t>
      </w:r>
      <w:r w:rsidR="00331084">
        <w:rPr>
          <w:rFonts w:ascii="Times New Roman" w:hAnsi="Times New Roman" w:cs="Times New Roman"/>
          <w:i/>
          <w:sz w:val="28"/>
          <w:szCs w:val="28"/>
        </w:rPr>
        <w:t>d</w:t>
      </w:r>
      <w:r w:rsidR="00312ACE" w:rsidRPr="00331084">
        <w:rPr>
          <w:rFonts w:ascii="Times New Roman" w:hAnsi="Times New Roman" w:cs="Times New Roman"/>
          <w:i/>
          <w:sz w:val="28"/>
          <w:szCs w:val="28"/>
        </w:rPr>
        <w:t>in d</w:t>
      </w:r>
      <w:r w:rsidR="007D7ABC" w:rsidRPr="00331084">
        <w:rPr>
          <w:rFonts w:ascii="Times New Roman" w:hAnsi="Times New Roman" w:cs="Times New Roman"/>
          <w:i/>
          <w:sz w:val="28"/>
          <w:szCs w:val="28"/>
        </w:rPr>
        <w:t>ata</w:t>
      </w:r>
      <w:r w:rsidR="00D56701">
        <w:rPr>
          <w:rFonts w:ascii="Times New Roman" w:hAnsi="Times New Roman" w:cs="Times New Roman"/>
          <w:i/>
          <w:sz w:val="28"/>
          <w:szCs w:val="28"/>
        </w:rPr>
        <w:t xml:space="preserve"> de</w:t>
      </w:r>
      <w:r w:rsidR="007D7ABC" w:rsidRPr="00331084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136573">
        <w:rPr>
          <w:rFonts w:ascii="Times New Roman" w:hAnsi="Times New Roman" w:cs="Times New Roman"/>
          <w:i/>
          <w:sz w:val="28"/>
          <w:szCs w:val="28"/>
          <w:lang w:val="it-IT"/>
        </w:rPr>
        <w:t>31</w:t>
      </w:r>
      <w:r w:rsidR="007D7ABC" w:rsidRPr="00331084">
        <w:rPr>
          <w:rFonts w:ascii="Times New Roman" w:hAnsi="Times New Roman" w:cs="Times New Roman"/>
          <w:i/>
          <w:sz w:val="28"/>
          <w:szCs w:val="28"/>
        </w:rPr>
        <w:t>.</w:t>
      </w:r>
      <w:r w:rsidR="00B728AA">
        <w:rPr>
          <w:rFonts w:ascii="Times New Roman" w:hAnsi="Times New Roman" w:cs="Times New Roman"/>
          <w:i/>
          <w:sz w:val="28"/>
          <w:szCs w:val="28"/>
        </w:rPr>
        <w:t>10</w:t>
      </w:r>
      <w:r w:rsidR="00DF1F4B" w:rsidRPr="00331084">
        <w:rPr>
          <w:rFonts w:ascii="Times New Roman" w:hAnsi="Times New Roman" w:cs="Times New Roman"/>
          <w:i/>
          <w:sz w:val="28"/>
          <w:szCs w:val="28"/>
        </w:rPr>
        <w:t>.202</w:t>
      </w:r>
      <w:r w:rsidR="00385C30">
        <w:rPr>
          <w:rFonts w:ascii="Times New Roman" w:hAnsi="Times New Roman" w:cs="Times New Roman"/>
          <w:i/>
          <w:sz w:val="28"/>
          <w:szCs w:val="28"/>
        </w:rPr>
        <w:t>3</w:t>
      </w:r>
      <w:r w:rsidR="00DF1F4B" w:rsidRPr="00331084">
        <w:rPr>
          <w:rFonts w:ascii="Times New Roman" w:hAnsi="Times New Roman" w:cs="Times New Roman"/>
          <w:i/>
          <w:sz w:val="28"/>
          <w:szCs w:val="28"/>
        </w:rPr>
        <w:t xml:space="preserve">, ora </w:t>
      </w:r>
      <w:r w:rsidR="00955509">
        <w:rPr>
          <w:rFonts w:ascii="Times New Roman" w:hAnsi="Times New Roman" w:cs="Times New Roman"/>
          <w:i/>
          <w:sz w:val="28"/>
          <w:szCs w:val="28"/>
        </w:rPr>
        <w:t>1</w:t>
      </w:r>
      <w:r w:rsidR="003939EE">
        <w:rPr>
          <w:rFonts w:ascii="Times New Roman" w:hAnsi="Times New Roman" w:cs="Times New Roman"/>
          <w:i/>
          <w:sz w:val="28"/>
          <w:szCs w:val="28"/>
        </w:rPr>
        <w:t>4</w:t>
      </w:r>
      <w:r w:rsidR="007D7ABC" w:rsidRPr="00331084">
        <w:rPr>
          <w:rFonts w:ascii="Times New Roman" w:hAnsi="Times New Roman" w:cs="Times New Roman"/>
          <w:i/>
          <w:sz w:val="28"/>
          <w:szCs w:val="28"/>
        </w:rPr>
        <w:t>.</w:t>
      </w:r>
      <w:r w:rsidR="003939EE">
        <w:rPr>
          <w:rFonts w:ascii="Times New Roman" w:hAnsi="Times New Roman" w:cs="Times New Roman"/>
          <w:i/>
          <w:sz w:val="28"/>
          <w:szCs w:val="28"/>
        </w:rPr>
        <w:t>0</w:t>
      </w:r>
      <w:r w:rsidR="007D7ABC" w:rsidRPr="00331084">
        <w:rPr>
          <w:rFonts w:ascii="Times New Roman" w:hAnsi="Times New Roman" w:cs="Times New Roman"/>
          <w:i/>
          <w:sz w:val="28"/>
          <w:szCs w:val="28"/>
        </w:rPr>
        <w:t>0</w:t>
      </w:r>
    </w:p>
    <w:p w14:paraId="199B5237" w14:textId="259B8011" w:rsidR="007D7ABC" w:rsidRPr="009F67B0" w:rsidRDefault="009969B2" w:rsidP="009969B2">
      <w:pPr>
        <w:spacing w:after="0"/>
        <w:rPr>
          <w:rFonts w:ascii="Times New Roman" w:hAnsi="Times New Roman" w:cs="Times New Roman"/>
          <w:bCs/>
          <w:i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                                         </w:t>
      </w:r>
      <w:r w:rsidR="007D7ABC" w:rsidRPr="009F67B0">
        <w:rPr>
          <w:rFonts w:ascii="Times New Roman" w:eastAsia="Times New Roman" w:hAnsi="Times New Roman" w:cs="Times New Roman"/>
          <w:b/>
          <w:sz w:val="28"/>
          <w:szCs w:val="28"/>
        </w:rPr>
        <w:t>Ședință publică</w:t>
      </w:r>
    </w:p>
    <w:p w14:paraId="17F59B4E" w14:textId="1FC0CA52" w:rsidR="007D7ABC" w:rsidRPr="00331084" w:rsidRDefault="009F67B0" w:rsidP="009F67B0">
      <w:pPr>
        <w:spacing w:after="0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</w:t>
      </w:r>
      <w:r w:rsidR="007D7ABC" w:rsidRPr="00331084">
        <w:rPr>
          <w:rFonts w:ascii="Times New Roman" w:eastAsia="Times New Roman" w:hAnsi="Times New Roman" w:cs="Times New Roman"/>
          <w:b/>
          <w:sz w:val="28"/>
          <w:szCs w:val="28"/>
        </w:rPr>
        <w:t xml:space="preserve">Locul desfășurării ședinței: </w:t>
      </w:r>
      <w:r w:rsidR="007D7ABC" w:rsidRPr="00331084">
        <w:rPr>
          <w:rFonts w:ascii="Times New Roman" w:eastAsia="Times New Roman" w:hAnsi="Times New Roman" w:cs="Times New Roman"/>
          <w:bCs/>
          <w:i/>
          <w:sz w:val="28"/>
          <w:szCs w:val="28"/>
        </w:rPr>
        <w:t>sediul Autorității Naționale de Integritate</w:t>
      </w:r>
      <w:r w:rsidR="007D7ABC" w:rsidRPr="00331084">
        <w:rPr>
          <w:rFonts w:ascii="Times New Roman" w:eastAsia="Times New Roman" w:hAnsi="Times New Roman" w:cs="Times New Roman"/>
          <w:bCs/>
          <w:sz w:val="28"/>
          <w:szCs w:val="28"/>
        </w:rPr>
        <w:t>,</w:t>
      </w:r>
    </w:p>
    <w:p w14:paraId="2CE20249" w14:textId="7BABA85E" w:rsidR="007D7ABC" w:rsidRPr="00856036" w:rsidRDefault="009F67B0" w:rsidP="009F67B0">
      <w:pPr>
        <w:spacing w:after="0"/>
        <w:rPr>
          <w:rFonts w:ascii="Times New Roman" w:hAnsi="Times New Roman" w:cs="Times New Roman"/>
          <w:b/>
          <w:bCs/>
          <w:i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             </w:t>
      </w:r>
      <w:r w:rsidR="007D7ABC" w:rsidRPr="00856036">
        <w:rPr>
          <w:rFonts w:ascii="Times New Roman" w:eastAsia="Times New Roman" w:hAnsi="Times New Roman" w:cs="Times New Roman"/>
          <w:b/>
          <w:bCs/>
          <w:sz w:val="28"/>
          <w:szCs w:val="28"/>
        </w:rPr>
        <w:t>or. Chișinău, str. Mitropolit G</w:t>
      </w:r>
      <w:r w:rsidR="00312ACE" w:rsidRPr="00856036">
        <w:rPr>
          <w:rFonts w:ascii="Times New Roman" w:eastAsia="Times New Roman" w:hAnsi="Times New Roman" w:cs="Times New Roman"/>
          <w:b/>
          <w:bCs/>
          <w:sz w:val="28"/>
          <w:szCs w:val="28"/>
        </w:rPr>
        <w:t>avriil Bănulescu-Bodoni, nr. 26</w:t>
      </w:r>
    </w:p>
    <w:p w14:paraId="5531EAEA" w14:textId="6E81D270" w:rsidR="00071529" w:rsidRPr="00856036" w:rsidRDefault="00071529" w:rsidP="000445C5">
      <w:pPr>
        <w:spacing w:after="0"/>
        <w:jc w:val="center"/>
        <w:rPr>
          <w:rFonts w:ascii="Times New Roman" w:hAnsi="Times New Roman" w:cs="Times New Roman"/>
          <w:bCs/>
          <w:i/>
          <w:sz w:val="28"/>
          <w:szCs w:val="28"/>
        </w:rPr>
      </w:pPr>
    </w:p>
    <w:p w14:paraId="46D2A5CD" w14:textId="289FA332" w:rsidR="00CE7EA0" w:rsidRPr="00DE776B" w:rsidRDefault="00A854B3" w:rsidP="00A854B3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sz w:val="28"/>
          <w:szCs w:val="28"/>
        </w:rPr>
      </w:pPr>
      <w:r w:rsidRPr="00856036">
        <w:rPr>
          <w:rFonts w:ascii="Times New Roman" w:hAnsi="Times New Roman" w:cs="Times New Roman"/>
          <w:b/>
          <w:bCs/>
          <w:sz w:val="28"/>
          <w:szCs w:val="28"/>
        </w:rPr>
        <w:t xml:space="preserve">1. </w:t>
      </w:r>
      <w:r w:rsidRPr="00856036">
        <w:rPr>
          <w:rFonts w:ascii="Times New Roman" w:hAnsi="Times New Roman" w:cs="Times New Roman"/>
          <w:sz w:val="28"/>
          <w:szCs w:val="28"/>
        </w:rPr>
        <w:t>Aprobarea Ordinii de zi și a timpului limită de examinare a subiectelor incluse.</w:t>
      </w:r>
    </w:p>
    <w:p w14:paraId="7220D108" w14:textId="75EA89C2" w:rsidR="000A5B2B" w:rsidRPr="00856036" w:rsidRDefault="00A854B3" w:rsidP="00362208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bookmarkStart w:id="0" w:name="_Hlk104974228"/>
      <w:bookmarkStart w:id="1" w:name="_Hlk115161448"/>
      <w:bookmarkStart w:id="2" w:name="_Hlk131432911"/>
      <w:bookmarkStart w:id="3" w:name="_Hlk134111163"/>
      <w:bookmarkStart w:id="4" w:name="_Hlk145324817"/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Raportor: </w:t>
      </w:r>
      <w:r w:rsidR="00312ACE"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D</w:t>
      </w:r>
      <w:r w:rsidR="00367C38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l </w:t>
      </w:r>
      <w:bookmarkStart w:id="5" w:name="_Hlk146288460"/>
      <w:r w:rsidR="00D232BE">
        <w:rPr>
          <w:rFonts w:ascii="Times New Roman" w:hAnsi="Times New Roman" w:cs="Times New Roman"/>
          <w:bCs/>
          <w:i/>
          <w:iCs/>
          <w:sz w:val="28"/>
          <w:szCs w:val="28"/>
        </w:rPr>
        <w:t>Ilie CHIRTOACĂ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</w:t>
      </w:r>
      <w:bookmarkEnd w:id="5"/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(</w:t>
      </w:r>
      <w:r w:rsidR="00312ACE"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3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min.).</w:t>
      </w:r>
      <w:bookmarkStart w:id="6" w:name="_Hlk108794158"/>
      <w:bookmarkStart w:id="7" w:name="_Hlk112241671"/>
      <w:bookmarkEnd w:id="0"/>
      <w:bookmarkEnd w:id="1"/>
    </w:p>
    <w:p w14:paraId="665B0E5F" w14:textId="546D51DE" w:rsidR="00367C38" w:rsidRDefault="00367C38" w:rsidP="00367C38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Fiecare membru al Consiliului de Integritate (3 min.).</w:t>
      </w:r>
    </w:p>
    <w:bookmarkEnd w:id="2"/>
    <w:bookmarkEnd w:id="3"/>
    <w:bookmarkEnd w:id="4"/>
    <w:p w14:paraId="560C645A" w14:textId="77777777" w:rsidR="001508DE" w:rsidRPr="001508DE" w:rsidRDefault="001508DE" w:rsidP="0089298C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D4F8E40" w14:textId="6F78AE3C" w:rsidR="00CA1379" w:rsidRDefault="00D232BE" w:rsidP="0089298C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1508DE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CA137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A3EC0" w:rsidRPr="00AA3EC0">
        <w:rPr>
          <w:rFonts w:ascii="Times New Roman" w:hAnsi="Times New Roman" w:cs="Times New Roman"/>
          <w:sz w:val="28"/>
          <w:szCs w:val="28"/>
        </w:rPr>
        <w:t>Cu privire la s</w:t>
      </w:r>
      <w:r w:rsidR="00136573" w:rsidRPr="00AA3EC0">
        <w:rPr>
          <w:rFonts w:ascii="Times New Roman" w:hAnsi="Times New Roman" w:cs="Times New Roman"/>
          <w:sz w:val="28"/>
          <w:szCs w:val="28"/>
        </w:rPr>
        <w:t>esizarea</w:t>
      </w:r>
      <w:r w:rsidR="00136573">
        <w:rPr>
          <w:rFonts w:ascii="Times New Roman" w:hAnsi="Times New Roman" w:cs="Times New Roman"/>
          <w:sz w:val="28"/>
          <w:szCs w:val="28"/>
        </w:rPr>
        <w:t xml:space="preserve"> dlui Roman CHIZILOV nr. 10700 din 26.10.2023 </w:t>
      </w:r>
      <w:r w:rsidR="00AA3EC0">
        <w:rPr>
          <w:rFonts w:ascii="Times New Roman" w:hAnsi="Times New Roman" w:cs="Times New Roman"/>
          <w:sz w:val="28"/>
          <w:szCs w:val="28"/>
        </w:rPr>
        <w:t>privind</w:t>
      </w:r>
      <w:r w:rsidR="00136573">
        <w:rPr>
          <w:rFonts w:ascii="Times New Roman" w:hAnsi="Times New Roman" w:cs="Times New Roman"/>
          <w:sz w:val="28"/>
          <w:szCs w:val="28"/>
        </w:rPr>
        <w:t xml:space="preserve"> examinarea de către Consiliul de Integritate a </w:t>
      </w:r>
      <w:r w:rsidR="00AA3EC0">
        <w:rPr>
          <w:rFonts w:ascii="Times New Roman" w:hAnsi="Times New Roman" w:cs="Times New Roman"/>
          <w:sz w:val="28"/>
          <w:szCs w:val="28"/>
        </w:rPr>
        <w:t xml:space="preserve">situației de neexecutare a actului de constatare </w:t>
      </w:r>
      <w:r w:rsidR="00666DCA">
        <w:rPr>
          <w:rFonts w:ascii="Times New Roman" w:hAnsi="Times New Roman" w:cs="Times New Roman"/>
          <w:sz w:val="28"/>
          <w:szCs w:val="28"/>
        </w:rPr>
        <w:t>emis de</w:t>
      </w:r>
      <w:r w:rsidR="00AA3EC0">
        <w:rPr>
          <w:rFonts w:ascii="Times New Roman" w:hAnsi="Times New Roman" w:cs="Times New Roman"/>
          <w:sz w:val="28"/>
          <w:szCs w:val="28"/>
        </w:rPr>
        <w:t xml:space="preserve"> Autorit</w:t>
      </w:r>
      <w:r w:rsidR="00666DCA">
        <w:rPr>
          <w:rFonts w:ascii="Times New Roman" w:hAnsi="Times New Roman" w:cs="Times New Roman"/>
          <w:sz w:val="28"/>
          <w:szCs w:val="28"/>
        </w:rPr>
        <w:t>atea</w:t>
      </w:r>
      <w:r w:rsidR="00AA3EC0">
        <w:rPr>
          <w:rFonts w:ascii="Times New Roman" w:hAnsi="Times New Roman" w:cs="Times New Roman"/>
          <w:sz w:val="28"/>
          <w:szCs w:val="28"/>
        </w:rPr>
        <w:t xml:space="preserve"> Național</w:t>
      </w:r>
      <w:r w:rsidR="00666DCA">
        <w:rPr>
          <w:rFonts w:ascii="Times New Roman" w:hAnsi="Times New Roman" w:cs="Times New Roman"/>
          <w:sz w:val="28"/>
          <w:szCs w:val="28"/>
        </w:rPr>
        <w:t>ă</w:t>
      </w:r>
      <w:r w:rsidR="00AA3EC0">
        <w:rPr>
          <w:rFonts w:ascii="Times New Roman" w:hAnsi="Times New Roman" w:cs="Times New Roman"/>
          <w:sz w:val="28"/>
          <w:szCs w:val="28"/>
        </w:rPr>
        <w:t xml:space="preserve"> de Integritate</w:t>
      </w:r>
      <w:r w:rsidR="00A06B75">
        <w:rPr>
          <w:rFonts w:ascii="Times New Roman" w:hAnsi="Times New Roman" w:cs="Times New Roman"/>
          <w:sz w:val="28"/>
          <w:szCs w:val="28"/>
        </w:rPr>
        <w:t>.</w:t>
      </w:r>
    </w:p>
    <w:p w14:paraId="3F222561" w14:textId="5BDDFA6A" w:rsidR="00AA3EC0" w:rsidRPr="00AA3EC0" w:rsidRDefault="00AA3EC0" w:rsidP="00AA3EC0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bookmarkStart w:id="8" w:name="_Hlk149293157"/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Raportor: D</w:t>
      </w:r>
      <w:r>
        <w:rPr>
          <w:rFonts w:ascii="Times New Roman" w:hAnsi="Times New Roman" w:cs="Times New Roman"/>
          <w:bCs/>
          <w:i/>
          <w:iCs/>
          <w:sz w:val="28"/>
          <w:szCs w:val="28"/>
        </w:rPr>
        <w:t>l Ilie CHIRTOACĂ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(3 min.).</w:t>
      </w:r>
    </w:p>
    <w:p w14:paraId="7F709500" w14:textId="54952C8F" w:rsidR="00A06B75" w:rsidRDefault="00A06B75" w:rsidP="00A06B75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Fiecare membru al Consiliului de Integritate (</w:t>
      </w:r>
      <w:r w:rsidR="00ED61C0">
        <w:rPr>
          <w:rFonts w:ascii="Times New Roman" w:hAnsi="Times New Roman" w:cs="Times New Roman"/>
          <w:bCs/>
          <w:i/>
          <w:iCs/>
          <w:sz w:val="28"/>
          <w:szCs w:val="28"/>
        </w:rPr>
        <w:t>3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min.).</w:t>
      </w:r>
    </w:p>
    <w:bookmarkEnd w:id="8"/>
    <w:p w14:paraId="626E4675" w14:textId="77777777" w:rsidR="00D21506" w:rsidRDefault="00D21506" w:rsidP="0089298C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510B2AE" w14:textId="2D372129" w:rsidR="00AA3EC0" w:rsidRDefault="004727CD" w:rsidP="0089298C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D21506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AA3EC0">
        <w:rPr>
          <w:rFonts w:ascii="Times New Roman" w:hAnsi="Times New Roman" w:cs="Times New Roman"/>
          <w:sz w:val="28"/>
          <w:szCs w:val="28"/>
        </w:rPr>
        <w:t xml:space="preserve">Cu privire la </w:t>
      </w:r>
      <w:r w:rsidR="008154D2">
        <w:rPr>
          <w:rFonts w:ascii="Times New Roman" w:hAnsi="Times New Roman" w:cs="Times New Roman"/>
          <w:sz w:val="28"/>
          <w:szCs w:val="28"/>
        </w:rPr>
        <w:t>N</w:t>
      </w:r>
      <w:r w:rsidR="00126475">
        <w:rPr>
          <w:rFonts w:ascii="Times New Roman" w:hAnsi="Times New Roman" w:cs="Times New Roman"/>
          <w:sz w:val="28"/>
          <w:szCs w:val="28"/>
        </w:rPr>
        <w:t>ota informativă privind activitatea Autorității Naționale de Integritate în 9 luni ale anului 2023.</w:t>
      </w:r>
    </w:p>
    <w:p w14:paraId="00A08659" w14:textId="439177E9" w:rsidR="00666DCA" w:rsidRPr="00666DCA" w:rsidRDefault="00666DCA" w:rsidP="00666DCA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Raportor: D</w:t>
      </w:r>
      <w:r>
        <w:rPr>
          <w:rFonts w:ascii="Times New Roman" w:hAnsi="Times New Roman" w:cs="Times New Roman"/>
          <w:bCs/>
          <w:i/>
          <w:iCs/>
          <w:sz w:val="28"/>
          <w:szCs w:val="28"/>
        </w:rPr>
        <w:t>l Ilie CHIRTOACĂ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(</w:t>
      </w:r>
      <w:r>
        <w:rPr>
          <w:rFonts w:ascii="Times New Roman" w:hAnsi="Times New Roman" w:cs="Times New Roman"/>
          <w:bCs/>
          <w:i/>
          <w:iCs/>
          <w:sz w:val="28"/>
          <w:szCs w:val="28"/>
        </w:rPr>
        <w:t>5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min.).</w:t>
      </w:r>
    </w:p>
    <w:p w14:paraId="220F5B08" w14:textId="5D43F828" w:rsidR="00126475" w:rsidRPr="00AA3EC0" w:rsidRDefault="00126475" w:rsidP="00126475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Raportor: </w:t>
      </w:r>
      <w:r>
        <w:rPr>
          <w:rFonts w:ascii="Times New Roman" w:hAnsi="Times New Roman" w:cs="Times New Roman"/>
          <w:bCs/>
          <w:i/>
          <w:iCs/>
          <w:sz w:val="28"/>
          <w:szCs w:val="28"/>
        </w:rPr>
        <w:t>reprezentant al A</w:t>
      </w:r>
      <w:r w:rsidR="008154D2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utorității </w:t>
      </w:r>
      <w:r>
        <w:rPr>
          <w:rFonts w:ascii="Times New Roman" w:hAnsi="Times New Roman" w:cs="Times New Roman"/>
          <w:bCs/>
          <w:i/>
          <w:iCs/>
          <w:sz w:val="28"/>
          <w:szCs w:val="28"/>
        </w:rPr>
        <w:t>N</w:t>
      </w:r>
      <w:r w:rsidR="008154D2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aționale de </w:t>
      </w:r>
      <w:r>
        <w:rPr>
          <w:rFonts w:ascii="Times New Roman" w:hAnsi="Times New Roman" w:cs="Times New Roman"/>
          <w:bCs/>
          <w:i/>
          <w:iCs/>
          <w:sz w:val="28"/>
          <w:szCs w:val="28"/>
        </w:rPr>
        <w:t>I</w:t>
      </w:r>
      <w:r w:rsidR="008154D2">
        <w:rPr>
          <w:rFonts w:ascii="Times New Roman" w:hAnsi="Times New Roman" w:cs="Times New Roman"/>
          <w:bCs/>
          <w:i/>
          <w:iCs/>
          <w:sz w:val="28"/>
          <w:szCs w:val="28"/>
        </w:rPr>
        <w:t>ntegritate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bCs/>
          <w:i/>
          <w:iCs/>
          <w:sz w:val="28"/>
          <w:szCs w:val="28"/>
        </w:rPr>
        <w:t>(20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min.).</w:t>
      </w:r>
    </w:p>
    <w:p w14:paraId="4224062B" w14:textId="77777777" w:rsidR="00126475" w:rsidRDefault="00126475" w:rsidP="00126475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Fiecare membru al Consiliului de Integritate (</w:t>
      </w:r>
      <w:r>
        <w:rPr>
          <w:rFonts w:ascii="Times New Roman" w:hAnsi="Times New Roman" w:cs="Times New Roman"/>
          <w:bCs/>
          <w:i/>
          <w:iCs/>
          <w:sz w:val="28"/>
          <w:szCs w:val="28"/>
        </w:rPr>
        <w:t>3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min.).</w:t>
      </w:r>
    </w:p>
    <w:p w14:paraId="207E33ED" w14:textId="77777777" w:rsidR="00126475" w:rsidRPr="00AA3EC0" w:rsidRDefault="00126475" w:rsidP="0089298C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49725BC" w14:textId="2834CAF7" w:rsidR="00FD3002" w:rsidRPr="00447F9B" w:rsidRDefault="00126475" w:rsidP="0089298C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4. </w:t>
      </w:r>
      <w:r w:rsidR="00447F9B" w:rsidRPr="00856036">
        <w:rPr>
          <w:rFonts w:ascii="Times New Roman" w:hAnsi="Times New Roman" w:cs="Times New Roman"/>
          <w:b/>
          <w:bCs/>
          <w:sz w:val="28"/>
          <w:szCs w:val="28"/>
        </w:rPr>
        <w:t>Diverse</w:t>
      </w:r>
      <w:r w:rsidR="00447F9B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322E5C97" w14:textId="3CD23D9E" w:rsidR="00973340" w:rsidRDefault="00126475" w:rsidP="003E3B6A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B30F78" w:rsidRPr="00ED1345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89298C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B30F78">
        <w:rPr>
          <w:rFonts w:ascii="Times New Roman" w:hAnsi="Times New Roman" w:cs="Times New Roman"/>
          <w:sz w:val="28"/>
          <w:szCs w:val="28"/>
        </w:rPr>
        <w:t xml:space="preserve"> </w:t>
      </w:r>
      <w:r w:rsidR="007D7ABC" w:rsidRPr="00856036">
        <w:rPr>
          <w:rFonts w:ascii="Times New Roman" w:hAnsi="Times New Roman" w:cs="Times New Roman"/>
          <w:sz w:val="28"/>
          <w:szCs w:val="28"/>
        </w:rPr>
        <w:t>Informarea asupra activităților curente.</w:t>
      </w:r>
      <w:r w:rsidR="007D7ABC" w:rsidRPr="0085603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D7ABC" w:rsidRPr="00856036">
        <w:rPr>
          <w:rFonts w:ascii="Times New Roman" w:hAnsi="Times New Roman" w:cs="Times New Roman"/>
          <w:color w:val="000000" w:themeColor="text1"/>
          <w:sz w:val="28"/>
          <w:szCs w:val="28"/>
        </w:rPr>
        <w:t>Priorități</w:t>
      </w:r>
      <w:r w:rsidR="007D7ABC" w:rsidRPr="0085603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7D7ABC" w:rsidRPr="00856036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(chestiuni pendinte, în lucru, monitorizarea hotărârilor adoptate).</w:t>
      </w:r>
      <w:bookmarkEnd w:id="6"/>
      <w:bookmarkEnd w:id="7"/>
    </w:p>
    <w:p w14:paraId="15E8ECB3" w14:textId="7A0B21A7" w:rsidR="00D94D5C" w:rsidRPr="00F54874" w:rsidRDefault="00D94D5C" w:rsidP="00D94D5C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Raportor: D</w:t>
      </w:r>
      <w:r>
        <w:rPr>
          <w:rFonts w:ascii="Times New Roman" w:hAnsi="Times New Roman" w:cs="Times New Roman"/>
          <w:bCs/>
          <w:i/>
          <w:iCs/>
          <w:sz w:val="28"/>
          <w:szCs w:val="28"/>
        </w:rPr>
        <w:t>l</w:t>
      </w:r>
      <w:r w:rsidR="00D232BE" w:rsidRPr="00D232BE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</w:t>
      </w:r>
      <w:r w:rsidR="00D232BE">
        <w:rPr>
          <w:rFonts w:ascii="Times New Roman" w:hAnsi="Times New Roman" w:cs="Times New Roman"/>
          <w:bCs/>
          <w:i/>
          <w:iCs/>
          <w:sz w:val="28"/>
          <w:szCs w:val="28"/>
        </w:rPr>
        <w:t>Ilie CHIRTOACĂ</w:t>
      </w:r>
      <w:r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(3 min.).</w:t>
      </w:r>
    </w:p>
    <w:p w14:paraId="46C4D370" w14:textId="77777777" w:rsidR="00B43924" w:rsidRDefault="00B43924" w:rsidP="00B43924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Fiecare membru al Consiliului de Integritate (3 min.).</w:t>
      </w:r>
    </w:p>
    <w:p w14:paraId="736979EC" w14:textId="77777777" w:rsidR="00D94D5C" w:rsidRPr="00856036" w:rsidRDefault="00D94D5C" w:rsidP="00CA1833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1878D15E" w14:textId="5C3B3FF4" w:rsidR="00CA1833" w:rsidRPr="00856036" w:rsidRDefault="00126475" w:rsidP="00CA1833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="00D94D5C" w:rsidRPr="00D94D5C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D94D5C">
        <w:rPr>
          <w:rFonts w:ascii="Times New Roman" w:hAnsi="Times New Roman" w:cs="Times New Roman"/>
          <w:sz w:val="28"/>
          <w:szCs w:val="28"/>
        </w:rPr>
        <w:t xml:space="preserve"> </w:t>
      </w:r>
      <w:r w:rsidR="00CA1833" w:rsidRPr="00D94D5C">
        <w:rPr>
          <w:rFonts w:ascii="Times New Roman" w:hAnsi="Times New Roman" w:cs="Times New Roman"/>
          <w:b/>
          <w:bCs/>
          <w:sz w:val="28"/>
          <w:szCs w:val="28"/>
        </w:rPr>
        <w:t>Chestiuni organizatorice</w:t>
      </w:r>
      <w:r w:rsidR="00CA1833" w:rsidRPr="00CE7EA0">
        <w:rPr>
          <w:rFonts w:ascii="Times New Roman" w:hAnsi="Times New Roman" w:cs="Times New Roman"/>
          <w:sz w:val="28"/>
          <w:szCs w:val="28"/>
        </w:rPr>
        <w:t>:</w:t>
      </w:r>
      <w:r w:rsidR="00CA1833" w:rsidRPr="0085603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A1833" w:rsidRPr="00856036">
        <w:rPr>
          <w:rFonts w:ascii="Times New Roman" w:hAnsi="Times New Roman" w:cs="Times New Roman"/>
          <w:sz w:val="28"/>
          <w:szCs w:val="28"/>
        </w:rPr>
        <w:t>stabilirea</w:t>
      </w:r>
      <w:r w:rsidR="00CA1833" w:rsidRPr="0085603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A1833" w:rsidRPr="00856036">
        <w:rPr>
          <w:rFonts w:ascii="Times New Roman" w:hAnsi="Times New Roman" w:cs="Times New Roman"/>
          <w:sz w:val="28"/>
          <w:szCs w:val="28"/>
        </w:rPr>
        <w:t>datei și orei ședinței publice a Consiliului de Integritate; Proiectul agendei pentru ședința următoare.</w:t>
      </w:r>
    </w:p>
    <w:p w14:paraId="7FEE115B" w14:textId="4C2B3E92" w:rsidR="00C7326B" w:rsidRPr="00DC0E15" w:rsidRDefault="00331084" w:rsidP="00DC0E15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bookmarkStart w:id="9" w:name="_Hlk56605552"/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Raportor: D</w:t>
      </w:r>
      <w:r w:rsidR="00612252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l </w:t>
      </w:r>
      <w:r w:rsidR="00D232BE">
        <w:rPr>
          <w:rFonts w:ascii="Times New Roman" w:hAnsi="Times New Roman" w:cs="Times New Roman"/>
          <w:bCs/>
          <w:i/>
          <w:iCs/>
          <w:sz w:val="28"/>
          <w:szCs w:val="28"/>
        </w:rPr>
        <w:t>Ilie CHIRTOACĂ</w:t>
      </w:r>
      <w:r w:rsidR="00D232BE"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</w:t>
      </w:r>
      <w:r w:rsidRPr="00856036">
        <w:rPr>
          <w:rFonts w:ascii="Times New Roman" w:hAnsi="Times New Roman" w:cs="Times New Roman"/>
          <w:bCs/>
          <w:i/>
          <w:iCs/>
          <w:sz w:val="28"/>
          <w:szCs w:val="28"/>
        </w:rPr>
        <w:t>(3 min.).</w:t>
      </w:r>
    </w:p>
    <w:p w14:paraId="4A8D5371" w14:textId="30BDE45A" w:rsidR="00AE18F8" w:rsidRPr="00856036" w:rsidRDefault="00346578" w:rsidP="00852C32">
      <w:pPr>
        <w:spacing w:after="0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i/>
          <w:iCs/>
          <w:sz w:val="28"/>
          <w:szCs w:val="28"/>
        </w:rPr>
        <w:t>________________</w:t>
      </w:r>
    </w:p>
    <w:bookmarkEnd w:id="9"/>
    <w:p w14:paraId="2CA5EA26" w14:textId="1EAC0EE0" w:rsidR="00664840" w:rsidRPr="00081692" w:rsidRDefault="00227CFB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sz w:val="28"/>
          <w:szCs w:val="28"/>
          <w:shd w:val="clear" w:color="auto" w:fill="FFFFFF"/>
          <w:lang w:val="it-IT"/>
        </w:rPr>
      </w:pPr>
      <w:r w:rsidRPr="00081692">
        <w:rPr>
          <w:sz w:val="28"/>
          <w:szCs w:val="28"/>
          <w:shd w:val="clear" w:color="auto" w:fill="FFFFFF"/>
          <w:lang w:val="it-IT"/>
        </w:rPr>
        <w:t>Chişinău</w:t>
      </w:r>
      <w:r w:rsidR="00664840" w:rsidRPr="00081692">
        <w:rPr>
          <w:sz w:val="28"/>
          <w:szCs w:val="28"/>
          <w:shd w:val="clear" w:color="auto" w:fill="FFFFFF"/>
          <w:lang w:val="it-IT"/>
        </w:rPr>
        <w:t xml:space="preserve">, </w:t>
      </w:r>
      <w:r w:rsidR="004727CD">
        <w:rPr>
          <w:sz w:val="28"/>
          <w:szCs w:val="28"/>
          <w:shd w:val="clear" w:color="auto" w:fill="FFFFFF"/>
          <w:lang w:val="it-IT"/>
        </w:rPr>
        <w:t>2</w:t>
      </w:r>
      <w:r w:rsidR="00126475">
        <w:rPr>
          <w:sz w:val="28"/>
          <w:szCs w:val="28"/>
          <w:shd w:val="clear" w:color="auto" w:fill="FFFFFF"/>
          <w:lang w:val="it-IT"/>
        </w:rPr>
        <w:t>7</w:t>
      </w:r>
      <w:r w:rsidR="00FD358F" w:rsidRPr="00081692">
        <w:rPr>
          <w:sz w:val="28"/>
          <w:szCs w:val="28"/>
          <w:shd w:val="clear" w:color="auto" w:fill="FFFFFF"/>
          <w:lang w:val="it-IT"/>
        </w:rPr>
        <w:t>.</w:t>
      </w:r>
      <w:r w:rsidR="00B728AA">
        <w:rPr>
          <w:sz w:val="28"/>
          <w:szCs w:val="28"/>
          <w:shd w:val="clear" w:color="auto" w:fill="FFFFFF"/>
          <w:lang w:val="it-IT"/>
        </w:rPr>
        <w:t>10</w:t>
      </w:r>
      <w:r w:rsidR="00FD358F" w:rsidRPr="00081692">
        <w:rPr>
          <w:sz w:val="28"/>
          <w:szCs w:val="28"/>
          <w:shd w:val="clear" w:color="auto" w:fill="FFFFFF"/>
          <w:lang w:val="it-IT"/>
        </w:rPr>
        <w:t>.202</w:t>
      </w:r>
      <w:r w:rsidR="00C011AD" w:rsidRPr="00081692">
        <w:rPr>
          <w:sz w:val="28"/>
          <w:szCs w:val="28"/>
          <w:shd w:val="clear" w:color="auto" w:fill="FFFFFF"/>
          <w:lang w:val="it-IT"/>
        </w:rPr>
        <w:t>3</w:t>
      </w:r>
    </w:p>
    <w:p w14:paraId="50B38555" w14:textId="26575773" w:rsidR="00664840" w:rsidRPr="00081692" w:rsidRDefault="00664840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sz w:val="28"/>
          <w:szCs w:val="28"/>
          <w:lang w:val="it-IT"/>
        </w:rPr>
      </w:pPr>
      <w:r w:rsidRPr="00081692">
        <w:rPr>
          <w:sz w:val="28"/>
          <w:szCs w:val="28"/>
          <w:lang w:val="it-IT"/>
        </w:rPr>
        <w:t>Secretariat</w:t>
      </w:r>
      <w:r w:rsidR="00A854B3" w:rsidRPr="00081692">
        <w:rPr>
          <w:sz w:val="28"/>
          <w:szCs w:val="28"/>
          <w:lang w:val="it-IT"/>
        </w:rPr>
        <w:t>ul Consiliului de Integritate</w:t>
      </w:r>
      <w:r w:rsidR="00D43B50" w:rsidRPr="00081692">
        <w:rPr>
          <w:sz w:val="28"/>
          <w:szCs w:val="28"/>
          <w:lang w:val="it-IT"/>
        </w:rPr>
        <w:t xml:space="preserve"> – </w:t>
      </w:r>
      <w:r w:rsidR="00FF79A3" w:rsidRPr="00081692">
        <w:rPr>
          <w:sz w:val="28"/>
          <w:szCs w:val="28"/>
          <w:lang w:val="it-IT"/>
        </w:rPr>
        <w:t xml:space="preserve">Dna </w:t>
      </w:r>
      <w:r w:rsidRPr="00081692">
        <w:rPr>
          <w:sz w:val="28"/>
          <w:szCs w:val="28"/>
          <w:lang w:val="it-IT"/>
        </w:rPr>
        <w:t>V</w:t>
      </w:r>
      <w:r w:rsidR="000F6F77" w:rsidRPr="00081692">
        <w:rPr>
          <w:color w:val="000000" w:themeColor="text1"/>
          <w:sz w:val="28"/>
          <w:szCs w:val="28"/>
          <w:lang w:val="it-IT"/>
        </w:rPr>
        <w:t>eronica</w:t>
      </w:r>
      <w:r w:rsidRPr="00081692">
        <w:rPr>
          <w:sz w:val="28"/>
          <w:szCs w:val="28"/>
          <w:lang w:val="it-IT"/>
        </w:rPr>
        <w:t xml:space="preserve"> CARABUT, </w:t>
      </w:r>
    </w:p>
    <w:p w14:paraId="566E8F28" w14:textId="2288D66F" w:rsidR="000F6F77" w:rsidRPr="00081692" w:rsidRDefault="000F6F77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color w:val="000000" w:themeColor="text1"/>
          <w:sz w:val="28"/>
          <w:szCs w:val="28"/>
          <w:lang w:val="it-IT"/>
        </w:rPr>
      </w:pPr>
      <w:r w:rsidRPr="00081692">
        <w:rPr>
          <w:color w:val="000000" w:themeColor="text1"/>
          <w:sz w:val="28"/>
          <w:szCs w:val="28"/>
          <w:lang w:val="it-IT"/>
        </w:rPr>
        <w:lastRenderedPageBreak/>
        <w:t>specialist principal în cadrul Autorității Naționale de Integritate</w:t>
      </w:r>
    </w:p>
    <w:p w14:paraId="61DB28FD" w14:textId="167842C8" w:rsidR="00F87FD9" w:rsidRPr="00B43924" w:rsidRDefault="00664840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sz w:val="28"/>
          <w:szCs w:val="28"/>
        </w:rPr>
      </w:pPr>
      <w:r w:rsidRPr="00081692">
        <w:rPr>
          <w:sz w:val="28"/>
          <w:szCs w:val="28"/>
          <w:lang w:val="it-IT"/>
        </w:rPr>
        <w:t xml:space="preserve">e-mail: </w:t>
      </w:r>
      <w:hyperlink r:id="rId9" w:history="1">
        <w:r w:rsidR="00CD3A2B" w:rsidRPr="00081692">
          <w:rPr>
            <w:rStyle w:val="af"/>
            <w:sz w:val="28"/>
            <w:szCs w:val="28"/>
            <w:lang w:val="it-IT"/>
          </w:rPr>
          <w:t>veronica.carabut@ani.md</w:t>
        </w:r>
      </w:hyperlink>
      <w:r w:rsidRPr="00081692">
        <w:rPr>
          <w:sz w:val="28"/>
          <w:szCs w:val="28"/>
          <w:lang w:val="it-IT"/>
        </w:rPr>
        <w:t xml:space="preserve">, </w:t>
      </w:r>
      <w:hyperlink r:id="rId10" w:history="1">
        <w:r w:rsidR="00CD3A2B" w:rsidRPr="00081692">
          <w:rPr>
            <w:rStyle w:val="af"/>
            <w:sz w:val="28"/>
            <w:szCs w:val="28"/>
            <w:lang w:val="it-IT"/>
          </w:rPr>
          <w:t>ci@ani.md</w:t>
        </w:r>
      </w:hyperlink>
      <w:r w:rsidR="00CD3A2B" w:rsidRPr="00081692">
        <w:rPr>
          <w:sz w:val="28"/>
          <w:szCs w:val="28"/>
          <w:lang w:val="it-IT"/>
        </w:rPr>
        <w:t xml:space="preserve">, </w:t>
      </w:r>
      <w:r w:rsidRPr="00081692">
        <w:rPr>
          <w:sz w:val="28"/>
          <w:szCs w:val="28"/>
          <w:lang w:val="it-IT"/>
        </w:rPr>
        <w:t xml:space="preserve">tel. </w:t>
      </w:r>
      <w:r w:rsidR="00FF79A3" w:rsidRPr="00B43924">
        <w:rPr>
          <w:sz w:val="28"/>
          <w:szCs w:val="28"/>
        </w:rPr>
        <w:t>+373-</w:t>
      </w:r>
      <w:r w:rsidRPr="00B43924">
        <w:rPr>
          <w:sz w:val="28"/>
          <w:szCs w:val="28"/>
        </w:rPr>
        <w:t>22</w:t>
      </w:r>
      <w:r w:rsidR="00FF79A3" w:rsidRPr="00B43924">
        <w:rPr>
          <w:sz w:val="28"/>
          <w:szCs w:val="28"/>
        </w:rPr>
        <w:t>-</w:t>
      </w:r>
      <w:r w:rsidRPr="00B43924">
        <w:rPr>
          <w:sz w:val="28"/>
          <w:szCs w:val="28"/>
        </w:rPr>
        <w:t>820-627</w:t>
      </w:r>
    </w:p>
    <w:p w14:paraId="0077274B" w14:textId="77777777" w:rsidR="00F87FD9" w:rsidRPr="00B43924" w:rsidRDefault="00F87FD9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sz w:val="28"/>
          <w:szCs w:val="28"/>
        </w:rPr>
      </w:pPr>
    </w:p>
    <w:sectPr w:rsidR="00F87FD9" w:rsidRPr="00B43924" w:rsidSect="00DC0E15">
      <w:footerReference w:type="default" r:id="rId11"/>
      <w:pgSz w:w="11906" w:h="16838"/>
      <w:pgMar w:top="426" w:right="707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4CDF3" w14:textId="77777777" w:rsidR="00D977BD" w:rsidRDefault="00D977BD" w:rsidP="00F50811">
      <w:pPr>
        <w:spacing w:after="0" w:line="240" w:lineRule="auto"/>
      </w:pPr>
      <w:r>
        <w:separator/>
      </w:r>
    </w:p>
  </w:endnote>
  <w:endnote w:type="continuationSeparator" w:id="0">
    <w:p w14:paraId="4B036BAD" w14:textId="77777777" w:rsidR="00D977BD" w:rsidRDefault="00D977BD" w:rsidP="00F50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095B3" w14:textId="77777777" w:rsidR="00EF7859" w:rsidRDefault="00EF7859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00136" w14:textId="77777777" w:rsidR="00D977BD" w:rsidRDefault="00D977BD" w:rsidP="00F50811">
      <w:pPr>
        <w:spacing w:after="0" w:line="240" w:lineRule="auto"/>
      </w:pPr>
      <w:r>
        <w:separator/>
      </w:r>
    </w:p>
  </w:footnote>
  <w:footnote w:type="continuationSeparator" w:id="0">
    <w:p w14:paraId="25A09A73" w14:textId="77777777" w:rsidR="00D977BD" w:rsidRDefault="00D977BD" w:rsidP="00F508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20E6B"/>
    <w:multiLevelType w:val="hybridMultilevel"/>
    <w:tmpl w:val="819EEEBE"/>
    <w:lvl w:ilvl="0" w:tplc="8CAC0372">
      <w:start w:val="7"/>
      <w:numFmt w:val="decimalZero"/>
      <w:lvlText w:val="%1"/>
      <w:lvlJc w:val="left"/>
      <w:pPr>
        <w:ind w:left="115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75" w:hanging="360"/>
      </w:pPr>
    </w:lvl>
    <w:lvl w:ilvl="2" w:tplc="0809001B" w:tentative="1">
      <w:start w:val="1"/>
      <w:numFmt w:val="lowerRoman"/>
      <w:lvlText w:val="%3."/>
      <w:lvlJc w:val="right"/>
      <w:pPr>
        <w:ind w:left="2595" w:hanging="180"/>
      </w:pPr>
    </w:lvl>
    <w:lvl w:ilvl="3" w:tplc="0809000F" w:tentative="1">
      <w:start w:val="1"/>
      <w:numFmt w:val="decimal"/>
      <w:lvlText w:val="%4."/>
      <w:lvlJc w:val="left"/>
      <w:pPr>
        <w:ind w:left="3315" w:hanging="360"/>
      </w:pPr>
    </w:lvl>
    <w:lvl w:ilvl="4" w:tplc="08090019" w:tentative="1">
      <w:start w:val="1"/>
      <w:numFmt w:val="lowerLetter"/>
      <w:lvlText w:val="%5."/>
      <w:lvlJc w:val="left"/>
      <w:pPr>
        <w:ind w:left="4035" w:hanging="360"/>
      </w:pPr>
    </w:lvl>
    <w:lvl w:ilvl="5" w:tplc="0809001B" w:tentative="1">
      <w:start w:val="1"/>
      <w:numFmt w:val="lowerRoman"/>
      <w:lvlText w:val="%6."/>
      <w:lvlJc w:val="right"/>
      <w:pPr>
        <w:ind w:left="4755" w:hanging="180"/>
      </w:pPr>
    </w:lvl>
    <w:lvl w:ilvl="6" w:tplc="0809000F" w:tentative="1">
      <w:start w:val="1"/>
      <w:numFmt w:val="decimal"/>
      <w:lvlText w:val="%7."/>
      <w:lvlJc w:val="left"/>
      <w:pPr>
        <w:ind w:left="5475" w:hanging="360"/>
      </w:pPr>
    </w:lvl>
    <w:lvl w:ilvl="7" w:tplc="08090019" w:tentative="1">
      <w:start w:val="1"/>
      <w:numFmt w:val="lowerLetter"/>
      <w:lvlText w:val="%8."/>
      <w:lvlJc w:val="left"/>
      <w:pPr>
        <w:ind w:left="6195" w:hanging="360"/>
      </w:pPr>
    </w:lvl>
    <w:lvl w:ilvl="8" w:tplc="08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" w15:restartNumberingAfterBreak="0">
    <w:nsid w:val="080A113B"/>
    <w:multiLevelType w:val="hybridMultilevel"/>
    <w:tmpl w:val="CE5418B6"/>
    <w:lvl w:ilvl="0" w:tplc="5E44C5F4">
      <w:start w:val="1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7F4270"/>
    <w:multiLevelType w:val="hybridMultilevel"/>
    <w:tmpl w:val="32E850A2"/>
    <w:lvl w:ilvl="0" w:tplc="BDDC4830">
      <w:start w:val="3"/>
      <w:numFmt w:val="decimal"/>
      <w:lvlText w:val="%1."/>
      <w:lvlJc w:val="left"/>
      <w:pPr>
        <w:ind w:left="360" w:hanging="360"/>
      </w:pPr>
      <w:rPr>
        <w:b/>
        <w:bCs/>
        <w:i w:val="0"/>
        <w:iCs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043BB9"/>
    <w:multiLevelType w:val="hybridMultilevel"/>
    <w:tmpl w:val="33EC3B52"/>
    <w:lvl w:ilvl="0" w:tplc="9AC27CCC">
      <w:start w:val="1"/>
      <w:numFmt w:val="decimal"/>
      <w:lvlText w:val="%1."/>
      <w:lvlJc w:val="left"/>
      <w:pPr>
        <w:ind w:left="363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4" w15:restartNumberingAfterBreak="0">
    <w:nsid w:val="215024B0"/>
    <w:multiLevelType w:val="hybridMultilevel"/>
    <w:tmpl w:val="FC166A30"/>
    <w:lvl w:ilvl="0" w:tplc="C30A04D0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64319E"/>
    <w:multiLevelType w:val="hybridMultilevel"/>
    <w:tmpl w:val="E8500732"/>
    <w:lvl w:ilvl="0" w:tplc="BE08E640">
      <w:start w:val="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86234"/>
    <w:multiLevelType w:val="hybridMultilevel"/>
    <w:tmpl w:val="9AC27AAE"/>
    <w:lvl w:ilvl="0" w:tplc="F404F042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A64C80"/>
    <w:multiLevelType w:val="hybridMultilevel"/>
    <w:tmpl w:val="0F544E0E"/>
    <w:lvl w:ilvl="0" w:tplc="2C5E57A6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D27B9"/>
    <w:multiLevelType w:val="hybridMultilevel"/>
    <w:tmpl w:val="617EBD0C"/>
    <w:lvl w:ilvl="0" w:tplc="56E85B50">
      <w:start w:val="7"/>
      <w:numFmt w:val="decimalZero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3F94E51"/>
    <w:multiLevelType w:val="hybridMultilevel"/>
    <w:tmpl w:val="C3CCE200"/>
    <w:lvl w:ilvl="0" w:tplc="FFC6D6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081AFE"/>
    <w:multiLevelType w:val="hybridMultilevel"/>
    <w:tmpl w:val="7EA01FB6"/>
    <w:lvl w:ilvl="0" w:tplc="1230242E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627006"/>
    <w:multiLevelType w:val="hybridMultilevel"/>
    <w:tmpl w:val="02C8EABC"/>
    <w:lvl w:ilvl="0" w:tplc="A596EB7E">
      <w:start w:val="1"/>
      <w:numFmt w:val="decimal"/>
      <w:lvlText w:val="%1."/>
      <w:lvlJc w:val="left"/>
      <w:pPr>
        <w:ind w:left="393" w:hanging="39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2" w15:restartNumberingAfterBreak="0">
    <w:nsid w:val="741100A4"/>
    <w:multiLevelType w:val="hybridMultilevel"/>
    <w:tmpl w:val="B334518E"/>
    <w:lvl w:ilvl="0" w:tplc="76E6F814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8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B511D5"/>
    <w:multiLevelType w:val="hybridMultilevel"/>
    <w:tmpl w:val="B296C848"/>
    <w:lvl w:ilvl="0" w:tplc="CAA00A7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A1691C"/>
    <w:multiLevelType w:val="multilevel"/>
    <w:tmpl w:val="700E5D3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2078940321">
    <w:abstractNumId w:val="5"/>
  </w:num>
  <w:num w:numId="2" w16cid:durableId="986208809">
    <w:abstractNumId w:val="10"/>
  </w:num>
  <w:num w:numId="3" w16cid:durableId="601644747">
    <w:abstractNumId w:val="1"/>
  </w:num>
  <w:num w:numId="4" w16cid:durableId="833451312">
    <w:abstractNumId w:val="6"/>
  </w:num>
  <w:num w:numId="5" w16cid:durableId="591814834">
    <w:abstractNumId w:val="4"/>
  </w:num>
  <w:num w:numId="6" w16cid:durableId="1196889562">
    <w:abstractNumId w:val="7"/>
  </w:num>
  <w:num w:numId="7" w16cid:durableId="1523126532">
    <w:abstractNumId w:val="11"/>
  </w:num>
  <w:num w:numId="8" w16cid:durableId="1774205815">
    <w:abstractNumId w:val="3"/>
  </w:num>
  <w:num w:numId="9" w16cid:durableId="273174892">
    <w:abstractNumId w:val="13"/>
  </w:num>
  <w:num w:numId="10" w16cid:durableId="1426531716">
    <w:abstractNumId w:val="8"/>
  </w:num>
  <w:num w:numId="11" w16cid:durableId="178741997">
    <w:abstractNumId w:val="0"/>
  </w:num>
  <w:num w:numId="12" w16cid:durableId="1258295163">
    <w:abstractNumId w:val="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71591497">
    <w:abstractNumId w:val="14"/>
  </w:num>
  <w:num w:numId="14" w16cid:durableId="1150630573">
    <w:abstractNumId w:val="9"/>
  </w:num>
  <w:num w:numId="15" w16cid:durableId="139488534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TAyMDC2NDI3MjZQ0lEKTi0uzszPAykwrgUAQ3+A0iwAAAA="/>
  </w:docVars>
  <w:rsids>
    <w:rsidRoot w:val="006D3654"/>
    <w:rsid w:val="00002B04"/>
    <w:rsid w:val="00002F54"/>
    <w:rsid w:val="00003EF0"/>
    <w:rsid w:val="0000474D"/>
    <w:rsid w:val="00004C77"/>
    <w:rsid w:val="000079D7"/>
    <w:rsid w:val="000107DA"/>
    <w:rsid w:val="00011C18"/>
    <w:rsid w:val="00013CC4"/>
    <w:rsid w:val="00017612"/>
    <w:rsid w:val="00023D97"/>
    <w:rsid w:val="00031630"/>
    <w:rsid w:val="00033BD6"/>
    <w:rsid w:val="00037B14"/>
    <w:rsid w:val="00040E38"/>
    <w:rsid w:val="000445C5"/>
    <w:rsid w:val="00044D49"/>
    <w:rsid w:val="00046F11"/>
    <w:rsid w:val="00046FEF"/>
    <w:rsid w:val="00050253"/>
    <w:rsid w:val="00052848"/>
    <w:rsid w:val="000538E4"/>
    <w:rsid w:val="0005625D"/>
    <w:rsid w:val="000578D4"/>
    <w:rsid w:val="00060108"/>
    <w:rsid w:val="00071011"/>
    <w:rsid w:val="00071529"/>
    <w:rsid w:val="00072220"/>
    <w:rsid w:val="00076967"/>
    <w:rsid w:val="00080E6E"/>
    <w:rsid w:val="00081692"/>
    <w:rsid w:val="00081F58"/>
    <w:rsid w:val="00084348"/>
    <w:rsid w:val="00086A41"/>
    <w:rsid w:val="00087119"/>
    <w:rsid w:val="00091082"/>
    <w:rsid w:val="000924DC"/>
    <w:rsid w:val="00094D1F"/>
    <w:rsid w:val="00095F30"/>
    <w:rsid w:val="000A1D78"/>
    <w:rsid w:val="000A3105"/>
    <w:rsid w:val="000A59D1"/>
    <w:rsid w:val="000A5B2B"/>
    <w:rsid w:val="000B47A0"/>
    <w:rsid w:val="000B6531"/>
    <w:rsid w:val="000C22D2"/>
    <w:rsid w:val="000C39BB"/>
    <w:rsid w:val="000D08D8"/>
    <w:rsid w:val="000D0C15"/>
    <w:rsid w:val="000D3D47"/>
    <w:rsid w:val="000D40BB"/>
    <w:rsid w:val="000D49FC"/>
    <w:rsid w:val="000D5A3F"/>
    <w:rsid w:val="000D5FA1"/>
    <w:rsid w:val="000D634A"/>
    <w:rsid w:val="000F6F77"/>
    <w:rsid w:val="00103479"/>
    <w:rsid w:val="0010397C"/>
    <w:rsid w:val="00103AE4"/>
    <w:rsid w:val="00112A57"/>
    <w:rsid w:val="001140BC"/>
    <w:rsid w:val="00120A86"/>
    <w:rsid w:val="0012201E"/>
    <w:rsid w:val="00122A55"/>
    <w:rsid w:val="00123021"/>
    <w:rsid w:val="00125AD1"/>
    <w:rsid w:val="0012601F"/>
    <w:rsid w:val="00126475"/>
    <w:rsid w:val="00127EE1"/>
    <w:rsid w:val="001313A0"/>
    <w:rsid w:val="00131BA3"/>
    <w:rsid w:val="00133855"/>
    <w:rsid w:val="001354B3"/>
    <w:rsid w:val="00136573"/>
    <w:rsid w:val="00136B75"/>
    <w:rsid w:val="001434C1"/>
    <w:rsid w:val="0014772D"/>
    <w:rsid w:val="001508DE"/>
    <w:rsid w:val="00151CA8"/>
    <w:rsid w:val="00152095"/>
    <w:rsid w:val="00152694"/>
    <w:rsid w:val="00154781"/>
    <w:rsid w:val="001660D1"/>
    <w:rsid w:val="00172DC7"/>
    <w:rsid w:val="00174EA6"/>
    <w:rsid w:val="0017575F"/>
    <w:rsid w:val="00181ADD"/>
    <w:rsid w:val="00181D96"/>
    <w:rsid w:val="0018248B"/>
    <w:rsid w:val="001849E8"/>
    <w:rsid w:val="00184CC2"/>
    <w:rsid w:val="00185FE5"/>
    <w:rsid w:val="0019016D"/>
    <w:rsid w:val="0019187C"/>
    <w:rsid w:val="0019233D"/>
    <w:rsid w:val="0019276A"/>
    <w:rsid w:val="00192A29"/>
    <w:rsid w:val="00194269"/>
    <w:rsid w:val="00194479"/>
    <w:rsid w:val="00194BF9"/>
    <w:rsid w:val="001956FC"/>
    <w:rsid w:val="00196B02"/>
    <w:rsid w:val="00196DEC"/>
    <w:rsid w:val="001B26E9"/>
    <w:rsid w:val="001C01DB"/>
    <w:rsid w:val="001C18F9"/>
    <w:rsid w:val="001C1C28"/>
    <w:rsid w:val="001C24C4"/>
    <w:rsid w:val="001C370A"/>
    <w:rsid w:val="001D0A3F"/>
    <w:rsid w:val="001D2266"/>
    <w:rsid w:val="001D7AA7"/>
    <w:rsid w:val="001E11CC"/>
    <w:rsid w:val="001E2E09"/>
    <w:rsid w:val="001E4115"/>
    <w:rsid w:val="001E4AD1"/>
    <w:rsid w:val="001E6752"/>
    <w:rsid w:val="001E7837"/>
    <w:rsid w:val="001F3F6C"/>
    <w:rsid w:val="00202FBC"/>
    <w:rsid w:val="002039BE"/>
    <w:rsid w:val="002041A2"/>
    <w:rsid w:val="002067F5"/>
    <w:rsid w:val="00211E2D"/>
    <w:rsid w:val="00212B42"/>
    <w:rsid w:val="00214D06"/>
    <w:rsid w:val="00214D60"/>
    <w:rsid w:val="0022658F"/>
    <w:rsid w:val="002265FF"/>
    <w:rsid w:val="00227CFB"/>
    <w:rsid w:val="00233F26"/>
    <w:rsid w:val="00235667"/>
    <w:rsid w:val="00237EDD"/>
    <w:rsid w:val="002405DC"/>
    <w:rsid w:val="002409E9"/>
    <w:rsid w:val="0024176B"/>
    <w:rsid w:val="00244621"/>
    <w:rsid w:val="0024749E"/>
    <w:rsid w:val="002518D5"/>
    <w:rsid w:val="00251B56"/>
    <w:rsid w:val="00251FF6"/>
    <w:rsid w:val="00253BD2"/>
    <w:rsid w:val="00254389"/>
    <w:rsid w:val="00256814"/>
    <w:rsid w:val="00261904"/>
    <w:rsid w:val="00262007"/>
    <w:rsid w:val="00263239"/>
    <w:rsid w:val="00265035"/>
    <w:rsid w:val="00266015"/>
    <w:rsid w:val="00270F0C"/>
    <w:rsid w:val="00272551"/>
    <w:rsid w:val="00272FF3"/>
    <w:rsid w:val="0027767C"/>
    <w:rsid w:val="00284116"/>
    <w:rsid w:val="00285B3D"/>
    <w:rsid w:val="0028723E"/>
    <w:rsid w:val="00287D89"/>
    <w:rsid w:val="00287EF9"/>
    <w:rsid w:val="002903B6"/>
    <w:rsid w:val="00290A6D"/>
    <w:rsid w:val="00292624"/>
    <w:rsid w:val="00293124"/>
    <w:rsid w:val="00293380"/>
    <w:rsid w:val="002A04E4"/>
    <w:rsid w:val="002A0F6B"/>
    <w:rsid w:val="002A43CB"/>
    <w:rsid w:val="002A6B6C"/>
    <w:rsid w:val="002B106C"/>
    <w:rsid w:val="002B521F"/>
    <w:rsid w:val="002B6203"/>
    <w:rsid w:val="002B7FC1"/>
    <w:rsid w:val="002C1B15"/>
    <w:rsid w:val="002C3C4F"/>
    <w:rsid w:val="002C49F4"/>
    <w:rsid w:val="002C653F"/>
    <w:rsid w:val="002C65D4"/>
    <w:rsid w:val="002D5315"/>
    <w:rsid w:val="002D59EC"/>
    <w:rsid w:val="002D5AD3"/>
    <w:rsid w:val="002E5E4D"/>
    <w:rsid w:val="002E7644"/>
    <w:rsid w:val="002F017E"/>
    <w:rsid w:val="002F191E"/>
    <w:rsid w:val="002F5AF1"/>
    <w:rsid w:val="003011C6"/>
    <w:rsid w:val="00301C3E"/>
    <w:rsid w:val="0031133E"/>
    <w:rsid w:val="00311E62"/>
    <w:rsid w:val="00312ACE"/>
    <w:rsid w:val="00312CD4"/>
    <w:rsid w:val="003150D6"/>
    <w:rsid w:val="00315869"/>
    <w:rsid w:val="00321735"/>
    <w:rsid w:val="00325382"/>
    <w:rsid w:val="00325BBE"/>
    <w:rsid w:val="003277F9"/>
    <w:rsid w:val="00330805"/>
    <w:rsid w:val="00331084"/>
    <w:rsid w:val="0033311D"/>
    <w:rsid w:val="0033487B"/>
    <w:rsid w:val="00344A2E"/>
    <w:rsid w:val="00344FF5"/>
    <w:rsid w:val="00345839"/>
    <w:rsid w:val="00345E2E"/>
    <w:rsid w:val="00346578"/>
    <w:rsid w:val="00347DDD"/>
    <w:rsid w:val="00350320"/>
    <w:rsid w:val="00350355"/>
    <w:rsid w:val="0035230F"/>
    <w:rsid w:val="00356702"/>
    <w:rsid w:val="0036064F"/>
    <w:rsid w:val="00362208"/>
    <w:rsid w:val="003624F9"/>
    <w:rsid w:val="003625BC"/>
    <w:rsid w:val="00363CD7"/>
    <w:rsid w:val="00367125"/>
    <w:rsid w:val="00367C38"/>
    <w:rsid w:val="00371EB2"/>
    <w:rsid w:val="00374732"/>
    <w:rsid w:val="00375CF9"/>
    <w:rsid w:val="00377CAB"/>
    <w:rsid w:val="00382419"/>
    <w:rsid w:val="0038255B"/>
    <w:rsid w:val="00382E44"/>
    <w:rsid w:val="003842A9"/>
    <w:rsid w:val="003845C5"/>
    <w:rsid w:val="00384781"/>
    <w:rsid w:val="00384DD1"/>
    <w:rsid w:val="00385B72"/>
    <w:rsid w:val="00385C30"/>
    <w:rsid w:val="00387AE0"/>
    <w:rsid w:val="003901E9"/>
    <w:rsid w:val="00391C5D"/>
    <w:rsid w:val="00393079"/>
    <w:rsid w:val="0039308D"/>
    <w:rsid w:val="003939AF"/>
    <w:rsid w:val="003939EE"/>
    <w:rsid w:val="00395B93"/>
    <w:rsid w:val="00396DE0"/>
    <w:rsid w:val="00396E9F"/>
    <w:rsid w:val="003974C9"/>
    <w:rsid w:val="003A02B3"/>
    <w:rsid w:val="003A0E79"/>
    <w:rsid w:val="003A384C"/>
    <w:rsid w:val="003A5955"/>
    <w:rsid w:val="003A5C55"/>
    <w:rsid w:val="003B2BE0"/>
    <w:rsid w:val="003B2FF9"/>
    <w:rsid w:val="003B30D6"/>
    <w:rsid w:val="003B38A2"/>
    <w:rsid w:val="003B3971"/>
    <w:rsid w:val="003B515A"/>
    <w:rsid w:val="003B75D3"/>
    <w:rsid w:val="003C576B"/>
    <w:rsid w:val="003D329E"/>
    <w:rsid w:val="003D3AA8"/>
    <w:rsid w:val="003D4971"/>
    <w:rsid w:val="003D4BA3"/>
    <w:rsid w:val="003D5023"/>
    <w:rsid w:val="003E06CE"/>
    <w:rsid w:val="003E1306"/>
    <w:rsid w:val="003E1906"/>
    <w:rsid w:val="003E3B6A"/>
    <w:rsid w:val="003E40A2"/>
    <w:rsid w:val="003E59F7"/>
    <w:rsid w:val="003F0400"/>
    <w:rsid w:val="003F53B7"/>
    <w:rsid w:val="00400ABA"/>
    <w:rsid w:val="00401DEB"/>
    <w:rsid w:val="0041170C"/>
    <w:rsid w:val="00411A98"/>
    <w:rsid w:val="00412192"/>
    <w:rsid w:val="00412615"/>
    <w:rsid w:val="0041385E"/>
    <w:rsid w:val="00414156"/>
    <w:rsid w:val="004142E7"/>
    <w:rsid w:val="00414A41"/>
    <w:rsid w:val="00414E8B"/>
    <w:rsid w:val="00415A9E"/>
    <w:rsid w:val="004160FC"/>
    <w:rsid w:val="00416BE2"/>
    <w:rsid w:val="004175A8"/>
    <w:rsid w:val="0042324D"/>
    <w:rsid w:val="00424905"/>
    <w:rsid w:val="00426642"/>
    <w:rsid w:val="00427F62"/>
    <w:rsid w:val="00431B0A"/>
    <w:rsid w:val="00432812"/>
    <w:rsid w:val="0043307D"/>
    <w:rsid w:val="0044043D"/>
    <w:rsid w:val="004418A7"/>
    <w:rsid w:val="00441DF7"/>
    <w:rsid w:val="004428EC"/>
    <w:rsid w:val="00442E38"/>
    <w:rsid w:val="00443977"/>
    <w:rsid w:val="00445BC4"/>
    <w:rsid w:val="004461B9"/>
    <w:rsid w:val="00447F9B"/>
    <w:rsid w:val="0045028D"/>
    <w:rsid w:val="00456A12"/>
    <w:rsid w:val="004571C7"/>
    <w:rsid w:val="0046078E"/>
    <w:rsid w:val="00460E26"/>
    <w:rsid w:val="00463037"/>
    <w:rsid w:val="0046329F"/>
    <w:rsid w:val="00466240"/>
    <w:rsid w:val="004664E8"/>
    <w:rsid w:val="0047095D"/>
    <w:rsid w:val="004727CD"/>
    <w:rsid w:val="00472898"/>
    <w:rsid w:val="00477368"/>
    <w:rsid w:val="00482584"/>
    <w:rsid w:val="0048279B"/>
    <w:rsid w:val="00486A71"/>
    <w:rsid w:val="00487A11"/>
    <w:rsid w:val="004918A1"/>
    <w:rsid w:val="00493DF0"/>
    <w:rsid w:val="004953E0"/>
    <w:rsid w:val="00495C0A"/>
    <w:rsid w:val="0049699A"/>
    <w:rsid w:val="004A068D"/>
    <w:rsid w:val="004A1D2F"/>
    <w:rsid w:val="004A27F5"/>
    <w:rsid w:val="004A4231"/>
    <w:rsid w:val="004A4517"/>
    <w:rsid w:val="004A687A"/>
    <w:rsid w:val="004B0BAB"/>
    <w:rsid w:val="004B28D2"/>
    <w:rsid w:val="004B71C3"/>
    <w:rsid w:val="004C0F61"/>
    <w:rsid w:val="004C32B8"/>
    <w:rsid w:val="004C3A09"/>
    <w:rsid w:val="004C72C5"/>
    <w:rsid w:val="004D0C55"/>
    <w:rsid w:val="004D2427"/>
    <w:rsid w:val="004D3D0A"/>
    <w:rsid w:val="004D4416"/>
    <w:rsid w:val="004D4A08"/>
    <w:rsid w:val="004E11BB"/>
    <w:rsid w:val="004E3173"/>
    <w:rsid w:val="004E3816"/>
    <w:rsid w:val="004F1BF4"/>
    <w:rsid w:val="004F534E"/>
    <w:rsid w:val="004F68C5"/>
    <w:rsid w:val="004F6A79"/>
    <w:rsid w:val="004F7C00"/>
    <w:rsid w:val="005005D9"/>
    <w:rsid w:val="00506047"/>
    <w:rsid w:val="00506B83"/>
    <w:rsid w:val="00507A2E"/>
    <w:rsid w:val="00510574"/>
    <w:rsid w:val="00512F5A"/>
    <w:rsid w:val="00514C68"/>
    <w:rsid w:val="005169FC"/>
    <w:rsid w:val="00517304"/>
    <w:rsid w:val="00525FC2"/>
    <w:rsid w:val="00530CE4"/>
    <w:rsid w:val="00535B89"/>
    <w:rsid w:val="00537225"/>
    <w:rsid w:val="00537CDD"/>
    <w:rsid w:val="00541DFF"/>
    <w:rsid w:val="00543B0F"/>
    <w:rsid w:val="00545494"/>
    <w:rsid w:val="00546299"/>
    <w:rsid w:val="0054654A"/>
    <w:rsid w:val="005473DD"/>
    <w:rsid w:val="005514A1"/>
    <w:rsid w:val="00557105"/>
    <w:rsid w:val="00557150"/>
    <w:rsid w:val="00557341"/>
    <w:rsid w:val="00561AB2"/>
    <w:rsid w:val="00564059"/>
    <w:rsid w:val="00565BD1"/>
    <w:rsid w:val="0056638C"/>
    <w:rsid w:val="00566CBF"/>
    <w:rsid w:val="00566D33"/>
    <w:rsid w:val="005731FB"/>
    <w:rsid w:val="00573395"/>
    <w:rsid w:val="00573952"/>
    <w:rsid w:val="00573E3F"/>
    <w:rsid w:val="00574D81"/>
    <w:rsid w:val="00576710"/>
    <w:rsid w:val="0057671B"/>
    <w:rsid w:val="005813AD"/>
    <w:rsid w:val="00581F35"/>
    <w:rsid w:val="00582915"/>
    <w:rsid w:val="00584265"/>
    <w:rsid w:val="00590F70"/>
    <w:rsid w:val="0059700E"/>
    <w:rsid w:val="005A34F7"/>
    <w:rsid w:val="005A4AC4"/>
    <w:rsid w:val="005B0737"/>
    <w:rsid w:val="005B1027"/>
    <w:rsid w:val="005B2099"/>
    <w:rsid w:val="005B44A4"/>
    <w:rsid w:val="005B64CC"/>
    <w:rsid w:val="005B682C"/>
    <w:rsid w:val="005C2FD9"/>
    <w:rsid w:val="005D4DDB"/>
    <w:rsid w:val="005D72B1"/>
    <w:rsid w:val="005D755A"/>
    <w:rsid w:val="005E143E"/>
    <w:rsid w:val="005E17E4"/>
    <w:rsid w:val="005E3ABA"/>
    <w:rsid w:val="005E554B"/>
    <w:rsid w:val="005E563A"/>
    <w:rsid w:val="005E6FA0"/>
    <w:rsid w:val="005E7BCD"/>
    <w:rsid w:val="005F3F13"/>
    <w:rsid w:val="005F7CDE"/>
    <w:rsid w:val="00612252"/>
    <w:rsid w:val="00613462"/>
    <w:rsid w:val="00624864"/>
    <w:rsid w:val="006256E2"/>
    <w:rsid w:val="006269FD"/>
    <w:rsid w:val="00632864"/>
    <w:rsid w:val="00632916"/>
    <w:rsid w:val="00634543"/>
    <w:rsid w:val="00634A9C"/>
    <w:rsid w:val="00634B38"/>
    <w:rsid w:val="00636558"/>
    <w:rsid w:val="00637A09"/>
    <w:rsid w:val="006401FC"/>
    <w:rsid w:val="00641099"/>
    <w:rsid w:val="0064412F"/>
    <w:rsid w:val="00645E2B"/>
    <w:rsid w:val="0064631D"/>
    <w:rsid w:val="00646D6E"/>
    <w:rsid w:val="0064710E"/>
    <w:rsid w:val="00651D6C"/>
    <w:rsid w:val="0065270E"/>
    <w:rsid w:val="00652BE0"/>
    <w:rsid w:val="00653C8B"/>
    <w:rsid w:val="00653EC3"/>
    <w:rsid w:val="006540C0"/>
    <w:rsid w:val="00662DFF"/>
    <w:rsid w:val="00662F7B"/>
    <w:rsid w:val="00663E72"/>
    <w:rsid w:val="00664840"/>
    <w:rsid w:val="00666AAA"/>
    <w:rsid w:val="00666DCA"/>
    <w:rsid w:val="006673E3"/>
    <w:rsid w:val="00672AAA"/>
    <w:rsid w:val="00672D48"/>
    <w:rsid w:val="006753D0"/>
    <w:rsid w:val="006810CA"/>
    <w:rsid w:val="00682045"/>
    <w:rsid w:val="00682CBD"/>
    <w:rsid w:val="006842D2"/>
    <w:rsid w:val="00684774"/>
    <w:rsid w:val="00685AB9"/>
    <w:rsid w:val="00685D9B"/>
    <w:rsid w:val="006864D9"/>
    <w:rsid w:val="0068797F"/>
    <w:rsid w:val="006910C3"/>
    <w:rsid w:val="0069299C"/>
    <w:rsid w:val="00692C8B"/>
    <w:rsid w:val="00694BB9"/>
    <w:rsid w:val="0069594D"/>
    <w:rsid w:val="00697BEE"/>
    <w:rsid w:val="006A1836"/>
    <w:rsid w:val="006A3945"/>
    <w:rsid w:val="006A7F97"/>
    <w:rsid w:val="006B2357"/>
    <w:rsid w:val="006B74DA"/>
    <w:rsid w:val="006C0D52"/>
    <w:rsid w:val="006C180F"/>
    <w:rsid w:val="006C3043"/>
    <w:rsid w:val="006C378B"/>
    <w:rsid w:val="006C4870"/>
    <w:rsid w:val="006C6F5F"/>
    <w:rsid w:val="006C7146"/>
    <w:rsid w:val="006C7938"/>
    <w:rsid w:val="006C79DB"/>
    <w:rsid w:val="006C7CF2"/>
    <w:rsid w:val="006D1008"/>
    <w:rsid w:val="006D3654"/>
    <w:rsid w:val="006D378E"/>
    <w:rsid w:val="006D574B"/>
    <w:rsid w:val="006E076B"/>
    <w:rsid w:val="006E1B42"/>
    <w:rsid w:val="006E21FB"/>
    <w:rsid w:val="006E32AD"/>
    <w:rsid w:val="006E42EA"/>
    <w:rsid w:val="006F56CE"/>
    <w:rsid w:val="006F6A6E"/>
    <w:rsid w:val="00701C3E"/>
    <w:rsid w:val="0070237F"/>
    <w:rsid w:val="00710EBE"/>
    <w:rsid w:val="007130FF"/>
    <w:rsid w:val="0072090C"/>
    <w:rsid w:val="00721907"/>
    <w:rsid w:val="007232ED"/>
    <w:rsid w:val="007233F3"/>
    <w:rsid w:val="00723D72"/>
    <w:rsid w:val="00724474"/>
    <w:rsid w:val="007312EB"/>
    <w:rsid w:val="0073148B"/>
    <w:rsid w:val="007338EB"/>
    <w:rsid w:val="0073548E"/>
    <w:rsid w:val="0073608E"/>
    <w:rsid w:val="00737CC7"/>
    <w:rsid w:val="00746D1B"/>
    <w:rsid w:val="007502A7"/>
    <w:rsid w:val="007508D9"/>
    <w:rsid w:val="00751B54"/>
    <w:rsid w:val="0075314D"/>
    <w:rsid w:val="00755E56"/>
    <w:rsid w:val="007604B1"/>
    <w:rsid w:val="00760A4D"/>
    <w:rsid w:val="00765A47"/>
    <w:rsid w:val="00765E72"/>
    <w:rsid w:val="00771706"/>
    <w:rsid w:val="007719D6"/>
    <w:rsid w:val="00771C52"/>
    <w:rsid w:val="0077525D"/>
    <w:rsid w:val="00777997"/>
    <w:rsid w:val="00777A28"/>
    <w:rsid w:val="00781D61"/>
    <w:rsid w:val="00782515"/>
    <w:rsid w:val="00782D51"/>
    <w:rsid w:val="0078424A"/>
    <w:rsid w:val="007844D8"/>
    <w:rsid w:val="007902C2"/>
    <w:rsid w:val="0079426B"/>
    <w:rsid w:val="0079690F"/>
    <w:rsid w:val="007A10A6"/>
    <w:rsid w:val="007A4C37"/>
    <w:rsid w:val="007A6F67"/>
    <w:rsid w:val="007B67BC"/>
    <w:rsid w:val="007B6D99"/>
    <w:rsid w:val="007C26AB"/>
    <w:rsid w:val="007C3E38"/>
    <w:rsid w:val="007D18F3"/>
    <w:rsid w:val="007D2AE4"/>
    <w:rsid w:val="007D7ABC"/>
    <w:rsid w:val="007E0A32"/>
    <w:rsid w:val="007E5A3F"/>
    <w:rsid w:val="007E6CD4"/>
    <w:rsid w:val="007E70B9"/>
    <w:rsid w:val="007F227E"/>
    <w:rsid w:val="007F2B40"/>
    <w:rsid w:val="007F2F61"/>
    <w:rsid w:val="007F3293"/>
    <w:rsid w:val="007F5120"/>
    <w:rsid w:val="008032B1"/>
    <w:rsid w:val="0080639C"/>
    <w:rsid w:val="008101E9"/>
    <w:rsid w:val="00811F6E"/>
    <w:rsid w:val="00813042"/>
    <w:rsid w:val="008154D2"/>
    <w:rsid w:val="0082220C"/>
    <w:rsid w:val="008266CD"/>
    <w:rsid w:val="00826CE5"/>
    <w:rsid w:val="00832F2A"/>
    <w:rsid w:val="008331E7"/>
    <w:rsid w:val="00833A48"/>
    <w:rsid w:val="00833AB0"/>
    <w:rsid w:val="00833E29"/>
    <w:rsid w:val="00837475"/>
    <w:rsid w:val="00837AA7"/>
    <w:rsid w:val="00842FE3"/>
    <w:rsid w:val="00845D61"/>
    <w:rsid w:val="00852C32"/>
    <w:rsid w:val="00852C53"/>
    <w:rsid w:val="008539EB"/>
    <w:rsid w:val="00854619"/>
    <w:rsid w:val="00855D14"/>
    <w:rsid w:val="00856036"/>
    <w:rsid w:val="008603F1"/>
    <w:rsid w:val="00861E57"/>
    <w:rsid w:val="0086338D"/>
    <w:rsid w:val="00867F22"/>
    <w:rsid w:val="008702F3"/>
    <w:rsid w:val="00871BA4"/>
    <w:rsid w:val="0087239E"/>
    <w:rsid w:val="00872FE4"/>
    <w:rsid w:val="0087652C"/>
    <w:rsid w:val="00876FB0"/>
    <w:rsid w:val="008805B7"/>
    <w:rsid w:val="008822D0"/>
    <w:rsid w:val="008839B4"/>
    <w:rsid w:val="00884C7E"/>
    <w:rsid w:val="008853AF"/>
    <w:rsid w:val="00885CD6"/>
    <w:rsid w:val="00886857"/>
    <w:rsid w:val="008909FE"/>
    <w:rsid w:val="00891392"/>
    <w:rsid w:val="0089298C"/>
    <w:rsid w:val="008970A6"/>
    <w:rsid w:val="00897176"/>
    <w:rsid w:val="008A1FAD"/>
    <w:rsid w:val="008A44A2"/>
    <w:rsid w:val="008A71C7"/>
    <w:rsid w:val="008A7957"/>
    <w:rsid w:val="008B1504"/>
    <w:rsid w:val="008B3316"/>
    <w:rsid w:val="008B3509"/>
    <w:rsid w:val="008B5A2F"/>
    <w:rsid w:val="008B717F"/>
    <w:rsid w:val="008C0CE2"/>
    <w:rsid w:val="008C1E70"/>
    <w:rsid w:val="008C4FC9"/>
    <w:rsid w:val="008C527A"/>
    <w:rsid w:val="008D0C81"/>
    <w:rsid w:val="008D1355"/>
    <w:rsid w:val="008D229D"/>
    <w:rsid w:val="008D462D"/>
    <w:rsid w:val="008E3D20"/>
    <w:rsid w:val="008E45DB"/>
    <w:rsid w:val="008F1F80"/>
    <w:rsid w:val="008F3C04"/>
    <w:rsid w:val="008F7CC2"/>
    <w:rsid w:val="00904945"/>
    <w:rsid w:val="00904D35"/>
    <w:rsid w:val="009103BE"/>
    <w:rsid w:val="009149F1"/>
    <w:rsid w:val="00914A68"/>
    <w:rsid w:val="00916641"/>
    <w:rsid w:val="00921522"/>
    <w:rsid w:val="00923F04"/>
    <w:rsid w:val="00925811"/>
    <w:rsid w:val="00930C82"/>
    <w:rsid w:val="00931ECC"/>
    <w:rsid w:val="00932C27"/>
    <w:rsid w:val="00933BDE"/>
    <w:rsid w:val="00934506"/>
    <w:rsid w:val="00935ECD"/>
    <w:rsid w:val="009364D0"/>
    <w:rsid w:val="00936B89"/>
    <w:rsid w:val="00942270"/>
    <w:rsid w:val="009429A3"/>
    <w:rsid w:val="00942A2C"/>
    <w:rsid w:val="00947C75"/>
    <w:rsid w:val="00952BA7"/>
    <w:rsid w:val="0095530D"/>
    <w:rsid w:val="00955509"/>
    <w:rsid w:val="0095589C"/>
    <w:rsid w:val="00956866"/>
    <w:rsid w:val="00960AB9"/>
    <w:rsid w:val="009612C1"/>
    <w:rsid w:val="0096418E"/>
    <w:rsid w:val="00964971"/>
    <w:rsid w:val="00970952"/>
    <w:rsid w:val="00973340"/>
    <w:rsid w:val="009752DA"/>
    <w:rsid w:val="0098050C"/>
    <w:rsid w:val="00980964"/>
    <w:rsid w:val="0098097D"/>
    <w:rsid w:val="009843C3"/>
    <w:rsid w:val="009860DC"/>
    <w:rsid w:val="00987AE1"/>
    <w:rsid w:val="00994B09"/>
    <w:rsid w:val="00994E25"/>
    <w:rsid w:val="00995855"/>
    <w:rsid w:val="009969B2"/>
    <w:rsid w:val="00997874"/>
    <w:rsid w:val="009A1272"/>
    <w:rsid w:val="009A1BF6"/>
    <w:rsid w:val="009A325A"/>
    <w:rsid w:val="009A3A20"/>
    <w:rsid w:val="009A3C7F"/>
    <w:rsid w:val="009A5A33"/>
    <w:rsid w:val="009B2DC9"/>
    <w:rsid w:val="009B4D4A"/>
    <w:rsid w:val="009B545C"/>
    <w:rsid w:val="009C0140"/>
    <w:rsid w:val="009C1E8A"/>
    <w:rsid w:val="009C2BE5"/>
    <w:rsid w:val="009C590C"/>
    <w:rsid w:val="009C5ADD"/>
    <w:rsid w:val="009D6187"/>
    <w:rsid w:val="009E5C16"/>
    <w:rsid w:val="009E6960"/>
    <w:rsid w:val="009E7B3F"/>
    <w:rsid w:val="009F0AE4"/>
    <w:rsid w:val="009F3F20"/>
    <w:rsid w:val="009F3FEE"/>
    <w:rsid w:val="009F4078"/>
    <w:rsid w:val="009F4EA4"/>
    <w:rsid w:val="009F67B0"/>
    <w:rsid w:val="00A00B0B"/>
    <w:rsid w:val="00A03AB5"/>
    <w:rsid w:val="00A04318"/>
    <w:rsid w:val="00A0681A"/>
    <w:rsid w:val="00A06B75"/>
    <w:rsid w:val="00A104E9"/>
    <w:rsid w:val="00A14CAD"/>
    <w:rsid w:val="00A2333C"/>
    <w:rsid w:val="00A2497F"/>
    <w:rsid w:val="00A26F88"/>
    <w:rsid w:val="00A31B00"/>
    <w:rsid w:val="00A350C6"/>
    <w:rsid w:val="00A350ED"/>
    <w:rsid w:val="00A357CE"/>
    <w:rsid w:val="00A36DFC"/>
    <w:rsid w:val="00A370AE"/>
    <w:rsid w:val="00A4012B"/>
    <w:rsid w:val="00A42FD7"/>
    <w:rsid w:val="00A55099"/>
    <w:rsid w:val="00A556B7"/>
    <w:rsid w:val="00A56886"/>
    <w:rsid w:val="00A568B0"/>
    <w:rsid w:val="00A56D89"/>
    <w:rsid w:val="00A658F9"/>
    <w:rsid w:val="00A7271A"/>
    <w:rsid w:val="00A75617"/>
    <w:rsid w:val="00A76B77"/>
    <w:rsid w:val="00A82FCE"/>
    <w:rsid w:val="00A854B3"/>
    <w:rsid w:val="00A85DE8"/>
    <w:rsid w:val="00A91873"/>
    <w:rsid w:val="00A95584"/>
    <w:rsid w:val="00AA1FF3"/>
    <w:rsid w:val="00AA2E82"/>
    <w:rsid w:val="00AA3EC0"/>
    <w:rsid w:val="00AA4783"/>
    <w:rsid w:val="00AA52A8"/>
    <w:rsid w:val="00AA7E9A"/>
    <w:rsid w:val="00AB19B8"/>
    <w:rsid w:val="00AB2267"/>
    <w:rsid w:val="00AB2C93"/>
    <w:rsid w:val="00AB2CD3"/>
    <w:rsid w:val="00AB3C67"/>
    <w:rsid w:val="00AB441B"/>
    <w:rsid w:val="00AC12BB"/>
    <w:rsid w:val="00AC26B4"/>
    <w:rsid w:val="00AC2768"/>
    <w:rsid w:val="00AC2B05"/>
    <w:rsid w:val="00AC3C3B"/>
    <w:rsid w:val="00AC54F9"/>
    <w:rsid w:val="00AD2065"/>
    <w:rsid w:val="00AD6C81"/>
    <w:rsid w:val="00AE18F8"/>
    <w:rsid w:val="00AE243C"/>
    <w:rsid w:val="00AE2F23"/>
    <w:rsid w:val="00AE3219"/>
    <w:rsid w:val="00AE325B"/>
    <w:rsid w:val="00AF2A0C"/>
    <w:rsid w:val="00AF3067"/>
    <w:rsid w:val="00AF3816"/>
    <w:rsid w:val="00AF4349"/>
    <w:rsid w:val="00AF7085"/>
    <w:rsid w:val="00B03166"/>
    <w:rsid w:val="00B068BA"/>
    <w:rsid w:val="00B07428"/>
    <w:rsid w:val="00B104DE"/>
    <w:rsid w:val="00B12E60"/>
    <w:rsid w:val="00B15208"/>
    <w:rsid w:val="00B17C2C"/>
    <w:rsid w:val="00B17E7C"/>
    <w:rsid w:val="00B23A6D"/>
    <w:rsid w:val="00B30F78"/>
    <w:rsid w:val="00B31307"/>
    <w:rsid w:val="00B35249"/>
    <w:rsid w:val="00B40C8F"/>
    <w:rsid w:val="00B43502"/>
    <w:rsid w:val="00B438D7"/>
    <w:rsid w:val="00B43924"/>
    <w:rsid w:val="00B441F1"/>
    <w:rsid w:val="00B45B85"/>
    <w:rsid w:val="00B47218"/>
    <w:rsid w:val="00B51A20"/>
    <w:rsid w:val="00B547B4"/>
    <w:rsid w:val="00B55599"/>
    <w:rsid w:val="00B64B5D"/>
    <w:rsid w:val="00B6688D"/>
    <w:rsid w:val="00B671B5"/>
    <w:rsid w:val="00B67AA1"/>
    <w:rsid w:val="00B717F8"/>
    <w:rsid w:val="00B728AA"/>
    <w:rsid w:val="00B7489F"/>
    <w:rsid w:val="00B82171"/>
    <w:rsid w:val="00B845A8"/>
    <w:rsid w:val="00B93909"/>
    <w:rsid w:val="00B9409A"/>
    <w:rsid w:val="00B94B57"/>
    <w:rsid w:val="00B95A56"/>
    <w:rsid w:val="00B95B6A"/>
    <w:rsid w:val="00B96688"/>
    <w:rsid w:val="00BA3887"/>
    <w:rsid w:val="00BB0B09"/>
    <w:rsid w:val="00BB189C"/>
    <w:rsid w:val="00BB298D"/>
    <w:rsid w:val="00BB3625"/>
    <w:rsid w:val="00BB467C"/>
    <w:rsid w:val="00BB65CF"/>
    <w:rsid w:val="00BB7940"/>
    <w:rsid w:val="00BC650A"/>
    <w:rsid w:val="00BC6B6D"/>
    <w:rsid w:val="00BD2F5F"/>
    <w:rsid w:val="00BD3D1E"/>
    <w:rsid w:val="00BD4891"/>
    <w:rsid w:val="00BD6FE6"/>
    <w:rsid w:val="00BE0F72"/>
    <w:rsid w:val="00BE2DB6"/>
    <w:rsid w:val="00BE4984"/>
    <w:rsid w:val="00BE5257"/>
    <w:rsid w:val="00BE5CFD"/>
    <w:rsid w:val="00BF070E"/>
    <w:rsid w:val="00BF13D2"/>
    <w:rsid w:val="00BF2035"/>
    <w:rsid w:val="00BF2C9B"/>
    <w:rsid w:val="00BF505D"/>
    <w:rsid w:val="00BF6A8E"/>
    <w:rsid w:val="00C00D98"/>
    <w:rsid w:val="00C011AD"/>
    <w:rsid w:val="00C025B3"/>
    <w:rsid w:val="00C033BD"/>
    <w:rsid w:val="00C065AC"/>
    <w:rsid w:val="00C07AD6"/>
    <w:rsid w:val="00C10064"/>
    <w:rsid w:val="00C1112B"/>
    <w:rsid w:val="00C11F50"/>
    <w:rsid w:val="00C13F03"/>
    <w:rsid w:val="00C16452"/>
    <w:rsid w:val="00C16AB5"/>
    <w:rsid w:val="00C1758C"/>
    <w:rsid w:val="00C17662"/>
    <w:rsid w:val="00C20C2D"/>
    <w:rsid w:val="00C30423"/>
    <w:rsid w:val="00C40270"/>
    <w:rsid w:val="00C41CA3"/>
    <w:rsid w:val="00C4273E"/>
    <w:rsid w:val="00C45756"/>
    <w:rsid w:val="00C47410"/>
    <w:rsid w:val="00C474ED"/>
    <w:rsid w:val="00C47577"/>
    <w:rsid w:val="00C51F59"/>
    <w:rsid w:val="00C52C44"/>
    <w:rsid w:val="00C56029"/>
    <w:rsid w:val="00C56B5B"/>
    <w:rsid w:val="00C608C3"/>
    <w:rsid w:val="00C632D9"/>
    <w:rsid w:val="00C66A8F"/>
    <w:rsid w:val="00C71BD0"/>
    <w:rsid w:val="00C73155"/>
    <w:rsid w:val="00C7326B"/>
    <w:rsid w:val="00C74BBA"/>
    <w:rsid w:val="00C801DF"/>
    <w:rsid w:val="00C82CDA"/>
    <w:rsid w:val="00C83139"/>
    <w:rsid w:val="00C84715"/>
    <w:rsid w:val="00C84AF6"/>
    <w:rsid w:val="00C8672A"/>
    <w:rsid w:val="00C873AC"/>
    <w:rsid w:val="00C90080"/>
    <w:rsid w:val="00CA0314"/>
    <w:rsid w:val="00CA1379"/>
    <w:rsid w:val="00CA1833"/>
    <w:rsid w:val="00CA1F89"/>
    <w:rsid w:val="00CA6772"/>
    <w:rsid w:val="00CB048B"/>
    <w:rsid w:val="00CB11F3"/>
    <w:rsid w:val="00CB27AB"/>
    <w:rsid w:val="00CB4138"/>
    <w:rsid w:val="00CB613B"/>
    <w:rsid w:val="00CB70A9"/>
    <w:rsid w:val="00CB7C9E"/>
    <w:rsid w:val="00CC0EBF"/>
    <w:rsid w:val="00CC6988"/>
    <w:rsid w:val="00CD0420"/>
    <w:rsid w:val="00CD3A2B"/>
    <w:rsid w:val="00CD60D8"/>
    <w:rsid w:val="00CD6624"/>
    <w:rsid w:val="00CD6D46"/>
    <w:rsid w:val="00CD78A0"/>
    <w:rsid w:val="00CE0753"/>
    <w:rsid w:val="00CE1290"/>
    <w:rsid w:val="00CE129A"/>
    <w:rsid w:val="00CE267F"/>
    <w:rsid w:val="00CE299B"/>
    <w:rsid w:val="00CE35A2"/>
    <w:rsid w:val="00CE365D"/>
    <w:rsid w:val="00CE36EE"/>
    <w:rsid w:val="00CE555F"/>
    <w:rsid w:val="00CE5BC6"/>
    <w:rsid w:val="00CE7EA0"/>
    <w:rsid w:val="00CF0327"/>
    <w:rsid w:val="00CF32B8"/>
    <w:rsid w:val="00CF5D9E"/>
    <w:rsid w:val="00CF73C5"/>
    <w:rsid w:val="00CF7523"/>
    <w:rsid w:val="00D01396"/>
    <w:rsid w:val="00D02729"/>
    <w:rsid w:val="00D02A6E"/>
    <w:rsid w:val="00D03C16"/>
    <w:rsid w:val="00D1354A"/>
    <w:rsid w:val="00D137BC"/>
    <w:rsid w:val="00D1443A"/>
    <w:rsid w:val="00D147C6"/>
    <w:rsid w:val="00D154E1"/>
    <w:rsid w:val="00D1643D"/>
    <w:rsid w:val="00D20084"/>
    <w:rsid w:val="00D2015D"/>
    <w:rsid w:val="00D21506"/>
    <w:rsid w:val="00D215E8"/>
    <w:rsid w:val="00D21641"/>
    <w:rsid w:val="00D232BE"/>
    <w:rsid w:val="00D24A1C"/>
    <w:rsid w:val="00D2543D"/>
    <w:rsid w:val="00D2571F"/>
    <w:rsid w:val="00D26C8A"/>
    <w:rsid w:val="00D279C4"/>
    <w:rsid w:val="00D279E0"/>
    <w:rsid w:val="00D27FD8"/>
    <w:rsid w:val="00D30301"/>
    <w:rsid w:val="00D30BA5"/>
    <w:rsid w:val="00D32847"/>
    <w:rsid w:val="00D34515"/>
    <w:rsid w:val="00D366A1"/>
    <w:rsid w:val="00D41BBD"/>
    <w:rsid w:val="00D43B50"/>
    <w:rsid w:val="00D4691F"/>
    <w:rsid w:val="00D5104C"/>
    <w:rsid w:val="00D51355"/>
    <w:rsid w:val="00D517EA"/>
    <w:rsid w:val="00D527FE"/>
    <w:rsid w:val="00D52A6B"/>
    <w:rsid w:val="00D5393E"/>
    <w:rsid w:val="00D540FF"/>
    <w:rsid w:val="00D54629"/>
    <w:rsid w:val="00D54653"/>
    <w:rsid w:val="00D559F8"/>
    <w:rsid w:val="00D56701"/>
    <w:rsid w:val="00D62576"/>
    <w:rsid w:val="00D63BDE"/>
    <w:rsid w:val="00D65A3D"/>
    <w:rsid w:val="00D76530"/>
    <w:rsid w:val="00D81FE4"/>
    <w:rsid w:val="00D8573A"/>
    <w:rsid w:val="00D879C9"/>
    <w:rsid w:val="00D91B6A"/>
    <w:rsid w:val="00D94D5C"/>
    <w:rsid w:val="00D9662E"/>
    <w:rsid w:val="00D96854"/>
    <w:rsid w:val="00D977BD"/>
    <w:rsid w:val="00DA17E8"/>
    <w:rsid w:val="00DA2828"/>
    <w:rsid w:val="00DA2F37"/>
    <w:rsid w:val="00DB071A"/>
    <w:rsid w:val="00DB177B"/>
    <w:rsid w:val="00DB30AD"/>
    <w:rsid w:val="00DB4A47"/>
    <w:rsid w:val="00DB57AC"/>
    <w:rsid w:val="00DC0E15"/>
    <w:rsid w:val="00DC3F64"/>
    <w:rsid w:val="00DC5BFD"/>
    <w:rsid w:val="00DC7A02"/>
    <w:rsid w:val="00DD469A"/>
    <w:rsid w:val="00DD7205"/>
    <w:rsid w:val="00DE552E"/>
    <w:rsid w:val="00DE567B"/>
    <w:rsid w:val="00DE6AB8"/>
    <w:rsid w:val="00DE7589"/>
    <w:rsid w:val="00DE776B"/>
    <w:rsid w:val="00DF1465"/>
    <w:rsid w:val="00DF17E2"/>
    <w:rsid w:val="00DF1F4B"/>
    <w:rsid w:val="00DF7A77"/>
    <w:rsid w:val="00E00ACE"/>
    <w:rsid w:val="00E110FA"/>
    <w:rsid w:val="00E11BB2"/>
    <w:rsid w:val="00E128C4"/>
    <w:rsid w:val="00E134B0"/>
    <w:rsid w:val="00E17878"/>
    <w:rsid w:val="00E20F80"/>
    <w:rsid w:val="00E22A02"/>
    <w:rsid w:val="00E24779"/>
    <w:rsid w:val="00E25033"/>
    <w:rsid w:val="00E2619A"/>
    <w:rsid w:val="00E31745"/>
    <w:rsid w:val="00E36718"/>
    <w:rsid w:val="00E40F20"/>
    <w:rsid w:val="00E42AAD"/>
    <w:rsid w:val="00E44C93"/>
    <w:rsid w:val="00E53032"/>
    <w:rsid w:val="00E54B40"/>
    <w:rsid w:val="00E559FD"/>
    <w:rsid w:val="00E56D42"/>
    <w:rsid w:val="00E576E6"/>
    <w:rsid w:val="00E57BB4"/>
    <w:rsid w:val="00E57C72"/>
    <w:rsid w:val="00E646C6"/>
    <w:rsid w:val="00E65AD6"/>
    <w:rsid w:val="00E6756F"/>
    <w:rsid w:val="00E67808"/>
    <w:rsid w:val="00E7148C"/>
    <w:rsid w:val="00E71927"/>
    <w:rsid w:val="00E740F7"/>
    <w:rsid w:val="00E74333"/>
    <w:rsid w:val="00E7529E"/>
    <w:rsid w:val="00E7577B"/>
    <w:rsid w:val="00E75D70"/>
    <w:rsid w:val="00E77137"/>
    <w:rsid w:val="00E77798"/>
    <w:rsid w:val="00E80705"/>
    <w:rsid w:val="00E81A15"/>
    <w:rsid w:val="00E8230D"/>
    <w:rsid w:val="00E82ED2"/>
    <w:rsid w:val="00E84AED"/>
    <w:rsid w:val="00E852DD"/>
    <w:rsid w:val="00E85C7C"/>
    <w:rsid w:val="00E85F5B"/>
    <w:rsid w:val="00E86857"/>
    <w:rsid w:val="00E86D80"/>
    <w:rsid w:val="00E90F3D"/>
    <w:rsid w:val="00E939B9"/>
    <w:rsid w:val="00E97519"/>
    <w:rsid w:val="00EA20A3"/>
    <w:rsid w:val="00EA4F14"/>
    <w:rsid w:val="00EA7DC7"/>
    <w:rsid w:val="00EB099F"/>
    <w:rsid w:val="00EB0D66"/>
    <w:rsid w:val="00EB133C"/>
    <w:rsid w:val="00EB70DA"/>
    <w:rsid w:val="00EC0258"/>
    <w:rsid w:val="00EC50D1"/>
    <w:rsid w:val="00EC65D6"/>
    <w:rsid w:val="00EC78ED"/>
    <w:rsid w:val="00EC7A5B"/>
    <w:rsid w:val="00ED1345"/>
    <w:rsid w:val="00ED246F"/>
    <w:rsid w:val="00ED3549"/>
    <w:rsid w:val="00ED4A6B"/>
    <w:rsid w:val="00ED4C13"/>
    <w:rsid w:val="00ED51C9"/>
    <w:rsid w:val="00ED58F1"/>
    <w:rsid w:val="00ED5E9D"/>
    <w:rsid w:val="00ED61C0"/>
    <w:rsid w:val="00EE0CB4"/>
    <w:rsid w:val="00EE18EE"/>
    <w:rsid w:val="00EE42F2"/>
    <w:rsid w:val="00EE54A9"/>
    <w:rsid w:val="00EF0B35"/>
    <w:rsid w:val="00EF3E07"/>
    <w:rsid w:val="00EF4F5F"/>
    <w:rsid w:val="00EF4F6D"/>
    <w:rsid w:val="00EF65E1"/>
    <w:rsid w:val="00EF663D"/>
    <w:rsid w:val="00EF7859"/>
    <w:rsid w:val="00F04083"/>
    <w:rsid w:val="00F07115"/>
    <w:rsid w:val="00F1106B"/>
    <w:rsid w:val="00F1257C"/>
    <w:rsid w:val="00F20291"/>
    <w:rsid w:val="00F20CAD"/>
    <w:rsid w:val="00F264E7"/>
    <w:rsid w:val="00F308EB"/>
    <w:rsid w:val="00F32048"/>
    <w:rsid w:val="00F32059"/>
    <w:rsid w:val="00F322B7"/>
    <w:rsid w:val="00F3630C"/>
    <w:rsid w:val="00F50811"/>
    <w:rsid w:val="00F522B5"/>
    <w:rsid w:val="00F52ED7"/>
    <w:rsid w:val="00F53545"/>
    <w:rsid w:val="00F53E07"/>
    <w:rsid w:val="00F54874"/>
    <w:rsid w:val="00F564FE"/>
    <w:rsid w:val="00F64180"/>
    <w:rsid w:val="00F64735"/>
    <w:rsid w:val="00F65365"/>
    <w:rsid w:val="00F65A3A"/>
    <w:rsid w:val="00F7120D"/>
    <w:rsid w:val="00F737F3"/>
    <w:rsid w:val="00F743E0"/>
    <w:rsid w:val="00F83C75"/>
    <w:rsid w:val="00F84F83"/>
    <w:rsid w:val="00F87DEA"/>
    <w:rsid w:val="00F87FD9"/>
    <w:rsid w:val="00F915F6"/>
    <w:rsid w:val="00F91EA5"/>
    <w:rsid w:val="00F91EBC"/>
    <w:rsid w:val="00F94EC8"/>
    <w:rsid w:val="00FA0F80"/>
    <w:rsid w:val="00FA5156"/>
    <w:rsid w:val="00FA5834"/>
    <w:rsid w:val="00FB1F82"/>
    <w:rsid w:val="00FB2AA9"/>
    <w:rsid w:val="00FB5118"/>
    <w:rsid w:val="00FC44FF"/>
    <w:rsid w:val="00FC629A"/>
    <w:rsid w:val="00FC6871"/>
    <w:rsid w:val="00FD03C3"/>
    <w:rsid w:val="00FD0613"/>
    <w:rsid w:val="00FD08A2"/>
    <w:rsid w:val="00FD3002"/>
    <w:rsid w:val="00FD358F"/>
    <w:rsid w:val="00FD3865"/>
    <w:rsid w:val="00FD50EE"/>
    <w:rsid w:val="00FD653F"/>
    <w:rsid w:val="00FE0BE7"/>
    <w:rsid w:val="00FE25E5"/>
    <w:rsid w:val="00FE2891"/>
    <w:rsid w:val="00FE5294"/>
    <w:rsid w:val="00FE541F"/>
    <w:rsid w:val="00FE5E28"/>
    <w:rsid w:val="00FE6F59"/>
    <w:rsid w:val="00FF08E7"/>
    <w:rsid w:val="00FF1B6F"/>
    <w:rsid w:val="00FF1BF4"/>
    <w:rsid w:val="00FF2070"/>
    <w:rsid w:val="00FF531F"/>
    <w:rsid w:val="00FF7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F742E9"/>
  <w15:docId w15:val="{9FBAF603-DB0D-4E8B-8738-B1E662FB4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56886"/>
    <w:rPr>
      <w:lang w:val="ro-RO"/>
    </w:rPr>
  </w:style>
  <w:style w:type="paragraph" w:styleId="4">
    <w:name w:val="heading 4"/>
    <w:basedOn w:val="a"/>
    <w:link w:val="40"/>
    <w:uiPriority w:val="9"/>
    <w:qFormat/>
    <w:rsid w:val="00E57C7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844D8"/>
    <w:pPr>
      <w:ind w:left="720"/>
      <w:contextualSpacing/>
    </w:pPr>
  </w:style>
  <w:style w:type="paragraph" w:styleId="a4">
    <w:name w:val="Normal (Web)"/>
    <w:basedOn w:val="a"/>
    <w:uiPriority w:val="99"/>
    <w:unhideWhenUsed/>
    <w:rsid w:val="006648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5">
    <w:name w:val="footnote text"/>
    <w:basedOn w:val="a"/>
    <w:link w:val="a6"/>
    <w:uiPriority w:val="99"/>
    <w:semiHidden/>
    <w:unhideWhenUsed/>
    <w:rsid w:val="00F50811"/>
    <w:pPr>
      <w:spacing w:after="0" w:line="240" w:lineRule="auto"/>
    </w:pPr>
    <w:rPr>
      <w:sz w:val="20"/>
      <w:szCs w:val="20"/>
    </w:rPr>
  </w:style>
  <w:style w:type="character" w:customStyle="1" w:styleId="a6">
    <w:name w:val="Текст сноски Знак"/>
    <w:basedOn w:val="a0"/>
    <w:link w:val="a5"/>
    <w:uiPriority w:val="99"/>
    <w:semiHidden/>
    <w:rsid w:val="00F50811"/>
    <w:rPr>
      <w:sz w:val="20"/>
      <w:szCs w:val="20"/>
      <w:lang w:val="ro-RO"/>
    </w:rPr>
  </w:style>
  <w:style w:type="character" w:styleId="a7">
    <w:name w:val="footnote reference"/>
    <w:basedOn w:val="a0"/>
    <w:uiPriority w:val="99"/>
    <w:semiHidden/>
    <w:unhideWhenUsed/>
    <w:rsid w:val="00F50811"/>
    <w:rPr>
      <w:vertAlign w:val="superscript"/>
    </w:rPr>
  </w:style>
  <w:style w:type="paragraph" w:styleId="a8">
    <w:name w:val="header"/>
    <w:basedOn w:val="a"/>
    <w:link w:val="a9"/>
    <w:uiPriority w:val="99"/>
    <w:unhideWhenUsed/>
    <w:rsid w:val="003974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3974C9"/>
    <w:rPr>
      <w:lang w:val="ro-RO"/>
    </w:rPr>
  </w:style>
  <w:style w:type="paragraph" w:styleId="aa">
    <w:name w:val="footer"/>
    <w:basedOn w:val="a"/>
    <w:link w:val="ab"/>
    <w:uiPriority w:val="99"/>
    <w:unhideWhenUsed/>
    <w:rsid w:val="003974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3974C9"/>
    <w:rPr>
      <w:lang w:val="ro-RO"/>
    </w:rPr>
  </w:style>
  <w:style w:type="paragraph" w:styleId="ac">
    <w:name w:val="Balloon Text"/>
    <w:basedOn w:val="a"/>
    <w:link w:val="ad"/>
    <w:uiPriority w:val="99"/>
    <w:semiHidden/>
    <w:unhideWhenUsed/>
    <w:rsid w:val="00F83C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F83C75"/>
    <w:rPr>
      <w:rFonts w:ascii="Tahoma" w:hAnsi="Tahoma" w:cs="Tahoma"/>
      <w:sz w:val="16"/>
      <w:szCs w:val="16"/>
      <w:lang w:val="ro-RO"/>
    </w:rPr>
  </w:style>
  <w:style w:type="character" w:styleId="ae">
    <w:name w:val="Strong"/>
    <w:basedOn w:val="a0"/>
    <w:uiPriority w:val="22"/>
    <w:qFormat/>
    <w:rsid w:val="00886857"/>
    <w:rPr>
      <w:b/>
      <w:bCs/>
    </w:rPr>
  </w:style>
  <w:style w:type="character" w:styleId="af">
    <w:name w:val="Hyperlink"/>
    <w:basedOn w:val="a0"/>
    <w:uiPriority w:val="99"/>
    <w:unhideWhenUsed/>
    <w:rsid w:val="00886857"/>
    <w:rPr>
      <w:color w:val="0000FF"/>
      <w:u w:val="single"/>
    </w:rPr>
  </w:style>
  <w:style w:type="character" w:styleId="af0">
    <w:name w:val="Emphasis"/>
    <w:basedOn w:val="a0"/>
    <w:uiPriority w:val="20"/>
    <w:qFormat/>
    <w:rsid w:val="00886857"/>
    <w:rPr>
      <w:i/>
      <w:iCs/>
    </w:rPr>
  </w:style>
  <w:style w:type="character" w:customStyle="1" w:styleId="40">
    <w:name w:val="Заголовок 4 Знак"/>
    <w:basedOn w:val="a0"/>
    <w:link w:val="4"/>
    <w:uiPriority w:val="9"/>
    <w:rsid w:val="00E57C72"/>
    <w:rPr>
      <w:rFonts w:ascii="Times New Roman" w:eastAsia="Times New Roman" w:hAnsi="Times New Roman" w:cs="Times New Roman"/>
      <w:b/>
      <w:bCs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8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0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2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2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3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9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9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9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ci@ani.md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eronica.carabut@ani.md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661F1-BAF3-4C3E-A6D3-729B925F37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77</Words>
  <Characters>1585</Characters>
  <Application>Microsoft Office Word</Application>
  <DocSecurity>0</DocSecurity>
  <Lines>13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akov.net</Company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 Admin</dc:creator>
  <cp:lastModifiedBy>Armasu Vitalie</cp:lastModifiedBy>
  <cp:revision>2</cp:revision>
  <cp:lastPrinted>2023-06-07T13:00:00Z</cp:lastPrinted>
  <dcterms:created xsi:type="dcterms:W3CDTF">2023-10-27T13:10:00Z</dcterms:created>
  <dcterms:modified xsi:type="dcterms:W3CDTF">2023-10-27T13:10:00Z</dcterms:modified>
</cp:coreProperties>
</file>